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0F1585" w:rsidRPr="00812C70" w:rsidRDefault="0052419F" w:rsidP="0052419F">
      <w:pPr>
        <w:pStyle w:val="Title"/>
        <w:jc w:val="center"/>
      </w:pPr>
      <w:r w:rsidRPr="00812C70">
        <w:t>Pseudocode</w:t>
      </w:r>
    </w:p>
    <w:p w:rsidR="007F4732" w:rsidRDefault="00EC249D" w:rsidP="007F4732">
      <w:pPr>
        <w:pStyle w:val="Heading1"/>
      </w:pPr>
      <w:r>
        <w:t>Functions</w:t>
      </w:r>
    </w:p>
    <w:p w:rsidR="008B5772" w:rsidRDefault="008B5772" w:rsidP="004C0F64">
      <w:pPr>
        <w:pStyle w:val="ListParagraph"/>
        <w:numPr>
          <w:ilvl w:val="0"/>
          <w:numId w:val="10"/>
        </w:numPr>
      </w:pPr>
      <w:r>
        <w:t xml:space="preserve">ChooseFile: Opens a fileChooser with extension as parameter, to be appended in the file name, returns </w:t>
      </w:r>
      <w:r w:rsidR="004A6272">
        <w:t>Dir</w:t>
      </w:r>
      <w:r>
        <w:t>ectory and file name</w:t>
      </w:r>
    </w:p>
    <w:p w:rsidR="00523AB1" w:rsidRPr="008B5772" w:rsidRDefault="00523AB1" w:rsidP="004C0F64">
      <w:pPr>
        <w:pStyle w:val="ListParagraph"/>
        <w:numPr>
          <w:ilvl w:val="0"/>
          <w:numId w:val="10"/>
        </w:numPr>
      </w:pPr>
      <w:r>
        <w:t>ThisWindow: Current Window</w:t>
      </w:r>
    </w:p>
    <w:p w:rsidR="00230BC8" w:rsidRDefault="00230BC8" w:rsidP="00230BC8">
      <w:pPr>
        <w:pStyle w:val="Heading1"/>
      </w:pPr>
      <w:r>
        <w:t>Structures</w:t>
      </w:r>
    </w:p>
    <w:p w:rsidR="00EC249D" w:rsidRDefault="00523AB1" w:rsidP="00EC249D">
      <w:pPr>
        <w:pStyle w:val="Heading2"/>
      </w:pPr>
      <w:r>
        <w:t>DFDBACKEND</w:t>
      </w:r>
    </w:p>
    <w:p w:rsidR="00EC249D" w:rsidRDefault="00EC249D" w:rsidP="00EC249D">
      <w:r>
        <w:t>DFD Backend</w:t>
      </w:r>
    </w:p>
    <w:p w:rsidR="00EC249D" w:rsidRDefault="00865DED" w:rsidP="00EC249D">
      <w:pPr>
        <w:pStyle w:val="ListParagraph"/>
        <w:numPr>
          <w:ilvl w:val="0"/>
          <w:numId w:val="18"/>
        </w:numPr>
      </w:pPr>
      <w:r>
        <w:t>Connects (MAP</w:t>
      </w:r>
      <w:r w:rsidR="00EC249D">
        <w:t xml:space="preserve"> of Positions</w:t>
      </w:r>
      <w:r w:rsidR="00FB3C62">
        <w:t xml:space="preserve"> to Paths) : C</w:t>
      </w:r>
      <w:r w:rsidR="00EC249D">
        <w:t>onnections beween two data entities</w:t>
      </w:r>
    </w:p>
    <w:p w:rsidR="00EC249D" w:rsidRDefault="00EC249D" w:rsidP="00EC249D">
      <w:pPr>
        <w:pStyle w:val="ListParagraph"/>
        <w:numPr>
          <w:ilvl w:val="0"/>
          <w:numId w:val="17"/>
        </w:numPr>
      </w:pPr>
      <w:r>
        <w:t>Data (JSON file): Object properties</w:t>
      </w:r>
    </w:p>
    <w:p w:rsidR="00FB3C62" w:rsidRPr="00EC249D" w:rsidRDefault="00865DED" w:rsidP="00EC249D">
      <w:pPr>
        <w:pStyle w:val="ListParagraph"/>
        <w:numPr>
          <w:ilvl w:val="0"/>
          <w:numId w:val="17"/>
        </w:numPr>
      </w:pPr>
      <w:r>
        <w:t>UndirGraph (GRAPH</w:t>
      </w:r>
      <w:r w:rsidR="00FB3C62">
        <w:t>): Undirected graph of shapes</w:t>
      </w:r>
    </w:p>
    <w:p w:rsidR="00865DED" w:rsidRDefault="00523AB1" w:rsidP="00230BC8">
      <w:pPr>
        <w:pStyle w:val="Heading2"/>
      </w:pPr>
      <w:r>
        <w:t>EDGE</w:t>
      </w:r>
    </w:p>
    <w:p w:rsidR="00865DED" w:rsidRDefault="00865DED" w:rsidP="00865DED">
      <w:r>
        <w:t>Edge</w:t>
      </w:r>
    </w:p>
    <w:p w:rsidR="00865DED" w:rsidRDefault="00865DED" w:rsidP="00865DED">
      <w:pPr>
        <w:pStyle w:val="ListParagraph"/>
        <w:numPr>
          <w:ilvl w:val="0"/>
          <w:numId w:val="22"/>
        </w:numPr>
      </w:pPr>
      <w:r>
        <w:t>u (</w:t>
      </w:r>
      <w:r w:rsidR="00523AB1">
        <w:t>POSITION</w:t>
      </w:r>
      <w:r>
        <w:t>) : First point</w:t>
      </w:r>
    </w:p>
    <w:p w:rsidR="00865DED" w:rsidRPr="00865DED" w:rsidRDefault="00865DED" w:rsidP="00865DED">
      <w:pPr>
        <w:pStyle w:val="ListParagraph"/>
        <w:numPr>
          <w:ilvl w:val="0"/>
          <w:numId w:val="22"/>
        </w:numPr>
      </w:pPr>
      <w:r>
        <w:t>v (</w:t>
      </w:r>
      <w:r w:rsidR="00523AB1">
        <w:t>POSITION</w:t>
      </w:r>
      <w:r>
        <w:t>) : Second point</w:t>
      </w:r>
    </w:p>
    <w:p w:rsidR="00865DED" w:rsidRDefault="00523AB1" w:rsidP="00230BC8">
      <w:pPr>
        <w:pStyle w:val="Heading2"/>
      </w:pPr>
      <w:r>
        <w:t>FILE</w:t>
      </w:r>
    </w:p>
    <w:p w:rsidR="00865DED" w:rsidRPr="00865DED" w:rsidRDefault="00865DED" w:rsidP="00865DED">
      <w:r>
        <w:t xml:space="preserve">File (Inherits </w:t>
      </w:r>
      <w:r w:rsidR="00523AB1">
        <w:t>WINDOW</w:t>
      </w:r>
      <w:r>
        <w:t xml:space="preserve">, </w:t>
      </w:r>
      <w:r w:rsidR="00523AB1">
        <w:t>DDBACKEND</w:t>
      </w:r>
      <w:r>
        <w:t xml:space="preserve">, </w:t>
      </w:r>
      <w:r w:rsidR="00523AB1">
        <w:t>IMAGE</w:t>
      </w:r>
      <w:r>
        <w:t xml:space="preserve"> as per context)</w:t>
      </w:r>
    </w:p>
    <w:p w:rsidR="00FB3C62" w:rsidRDefault="00523AB1" w:rsidP="00230BC8">
      <w:pPr>
        <w:pStyle w:val="Heading2"/>
      </w:pPr>
      <w:r>
        <w:t>PATH</w:t>
      </w:r>
    </w:p>
    <w:p w:rsidR="009275B0" w:rsidRDefault="009275B0" w:rsidP="009275B0">
      <w:r>
        <w:t>Path</w:t>
      </w:r>
    </w:p>
    <w:p w:rsidR="009275B0" w:rsidRPr="009275B0" w:rsidRDefault="009275B0" w:rsidP="009275B0">
      <w:pPr>
        <w:pStyle w:val="ListParagraph"/>
        <w:numPr>
          <w:ilvl w:val="0"/>
          <w:numId w:val="20"/>
        </w:numPr>
      </w:pPr>
      <w:r>
        <w:t>Type (ENUM): SHAPE, TwoPath</w:t>
      </w:r>
    </w:p>
    <w:p w:rsidR="00FB3C62" w:rsidRDefault="00FB3C62" w:rsidP="009275B0">
      <w:pPr>
        <w:pStyle w:val="ListParagraph"/>
        <w:numPr>
          <w:ilvl w:val="0"/>
          <w:numId w:val="20"/>
        </w:numPr>
      </w:pPr>
      <w:r>
        <w:t>Union</w:t>
      </w:r>
    </w:p>
    <w:p w:rsidR="00FB3C62" w:rsidRDefault="00FB3C62" w:rsidP="00FB3C62">
      <w:pPr>
        <w:pStyle w:val="ListParagraph"/>
        <w:numPr>
          <w:ilvl w:val="0"/>
          <w:numId w:val="19"/>
        </w:numPr>
      </w:pPr>
      <w:r>
        <w:t>OneWay (SHAPE) : Direct path</w:t>
      </w:r>
    </w:p>
    <w:p w:rsidR="00FB3C62" w:rsidRPr="00FB3C62" w:rsidRDefault="00FB3C62" w:rsidP="00FB3C62">
      <w:pPr>
        <w:pStyle w:val="ListParagraph"/>
        <w:numPr>
          <w:ilvl w:val="0"/>
          <w:numId w:val="19"/>
        </w:numPr>
      </w:pPr>
      <w:r>
        <w:t>TwoWay (</w:t>
      </w:r>
      <w:r w:rsidR="00523AB1">
        <w:t>TWOPATH</w:t>
      </w:r>
      <w:r>
        <w:t>) : Indirect path</w:t>
      </w:r>
    </w:p>
    <w:p w:rsidR="00FB3C62" w:rsidRDefault="00523AB1" w:rsidP="00230BC8">
      <w:pPr>
        <w:pStyle w:val="Heading2"/>
      </w:pPr>
      <w:r>
        <w:t>PATHS</w:t>
      </w:r>
    </w:p>
    <w:p w:rsidR="00FB3C62" w:rsidRPr="00FB3C62" w:rsidRDefault="00FB3C62" w:rsidP="00FB3C62">
      <w:r>
        <w:t>Array of Path</w:t>
      </w:r>
    </w:p>
    <w:p w:rsidR="00FB3C62" w:rsidRDefault="00523AB1" w:rsidP="00230BC8">
      <w:pPr>
        <w:pStyle w:val="Heading2"/>
      </w:pPr>
      <w:r>
        <w:t>POSITION</w:t>
      </w:r>
    </w:p>
    <w:p w:rsidR="00FB3C62" w:rsidRPr="00FB3C62" w:rsidRDefault="00FB3C62" w:rsidP="00FB3C62">
      <w:r>
        <w:t>Array of 2 INTEGER: x, y</w:t>
      </w:r>
    </w:p>
    <w:p w:rsidR="00FB3C62" w:rsidRDefault="00523AB1" w:rsidP="00230BC8">
      <w:pPr>
        <w:pStyle w:val="Heading2"/>
      </w:pPr>
      <w:r>
        <w:t>POSITIONS</w:t>
      </w:r>
    </w:p>
    <w:p w:rsidR="00FB3C62" w:rsidRPr="00FB3C62" w:rsidRDefault="00FB3C62" w:rsidP="00FB3C62">
      <w:r>
        <w:t xml:space="preserve">Set of 2 </w:t>
      </w:r>
      <w:r w:rsidR="00DD053A">
        <w:t>POSITION</w:t>
      </w:r>
      <w:r>
        <w:t xml:space="preserve"> : Upper left, Lower right</w:t>
      </w:r>
    </w:p>
    <w:p w:rsidR="00D85CAD" w:rsidRDefault="00523AB1" w:rsidP="00230BC8">
      <w:pPr>
        <w:pStyle w:val="Heading2"/>
      </w:pPr>
      <w:r>
        <w:t>SHAPE</w:t>
      </w:r>
    </w:p>
    <w:p w:rsidR="00D85CAD" w:rsidRDefault="00D85CAD" w:rsidP="00D85CAD">
      <w:r>
        <w:lastRenderedPageBreak/>
        <w:t>Shape</w:t>
      </w:r>
    </w:p>
    <w:p w:rsidR="00D85CAD" w:rsidRDefault="00D85CAD" w:rsidP="00D85CAD">
      <w:pPr>
        <w:pStyle w:val="ListParagraph"/>
        <w:numPr>
          <w:ilvl w:val="0"/>
          <w:numId w:val="23"/>
        </w:numPr>
      </w:pPr>
      <w:r>
        <w:t xml:space="preserve">Type (ENUM): </w:t>
      </w:r>
      <w:r w:rsidR="00523AB1">
        <w:t>Data entity, Data flow, Data store, External Entity, Label</w:t>
      </w:r>
    </w:p>
    <w:p w:rsidR="00523AB1" w:rsidRPr="00D85CAD" w:rsidRDefault="00523AB1" w:rsidP="00D85CAD">
      <w:pPr>
        <w:pStyle w:val="ListParagraph"/>
        <w:numPr>
          <w:ilvl w:val="0"/>
          <w:numId w:val="23"/>
        </w:numPr>
      </w:pPr>
      <w:r>
        <w:t>Position (POSITIONS) : Position of shape</w:t>
      </w:r>
    </w:p>
    <w:p w:rsidR="00230BC8" w:rsidRDefault="00523AB1" w:rsidP="00230BC8">
      <w:pPr>
        <w:pStyle w:val="Heading2"/>
      </w:pPr>
      <w:r>
        <w:t>WINDOW</w:t>
      </w:r>
    </w:p>
    <w:p w:rsidR="00230BC8" w:rsidRPr="00230BC8" w:rsidRDefault="00230BC8" w:rsidP="00230BC8">
      <w:r>
        <w:t>Window</w:t>
      </w:r>
    </w:p>
    <w:p w:rsidR="00230BC8" w:rsidRDefault="00230BC8" w:rsidP="00230BC8">
      <w:pPr>
        <w:pStyle w:val="ListParagraph"/>
        <w:numPr>
          <w:ilvl w:val="0"/>
          <w:numId w:val="16"/>
        </w:numPr>
      </w:pPr>
      <w:r>
        <w:t>DDBackend (</w:t>
      </w:r>
      <w:r w:rsidR="00523AB1">
        <w:t>DDBACKEND</w:t>
      </w:r>
      <w:r>
        <w:t>) : DD Backend</w:t>
      </w:r>
    </w:p>
    <w:p w:rsidR="00230BC8" w:rsidRDefault="00230BC8" w:rsidP="00230BC8">
      <w:pPr>
        <w:pStyle w:val="ListParagraph"/>
        <w:numPr>
          <w:ilvl w:val="0"/>
          <w:numId w:val="16"/>
        </w:numPr>
      </w:pPr>
      <w:r>
        <w:t>DFDBackend (</w:t>
      </w:r>
      <w:r w:rsidR="00523AB1">
        <w:t>DFDBACKEND</w:t>
      </w:r>
      <w:r>
        <w:t>) : DFD Backend</w:t>
      </w:r>
    </w:p>
    <w:p w:rsidR="00230BC8" w:rsidRDefault="00230BC8" w:rsidP="00230BC8">
      <w:pPr>
        <w:pStyle w:val="ListParagraph"/>
        <w:numPr>
          <w:ilvl w:val="0"/>
          <w:numId w:val="16"/>
        </w:numPr>
      </w:pPr>
      <w:r>
        <w:t>Dir (STRING) : Directory</w:t>
      </w:r>
    </w:p>
    <w:p w:rsidR="00FB3C62" w:rsidRDefault="00FB3C62" w:rsidP="00230BC8">
      <w:pPr>
        <w:pStyle w:val="ListParagraph"/>
        <w:numPr>
          <w:ilvl w:val="0"/>
          <w:numId w:val="16"/>
        </w:numPr>
      </w:pPr>
      <w:r>
        <w:t>IsChanged (BOOLEAN) : Check if the file is changed since last save</w:t>
      </w:r>
    </w:p>
    <w:p w:rsidR="00230BC8" w:rsidRDefault="00230BC8" w:rsidP="00230BC8">
      <w:pPr>
        <w:pStyle w:val="ListParagraph"/>
        <w:numPr>
          <w:ilvl w:val="0"/>
          <w:numId w:val="16"/>
        </w:numPr>
      </w:pPr>
      <w:r>
        <w:t>Title (STRING) : File Name (Default: “Untitled”)</w:t>
      </w:r>
    </w:p>
    <w:p w:rsidR="00EC249D" w:rsidRDefault="00EC249D" w:rsidP="00230BC8">
      <w:pPr>
        <w:pStyle w:val="ListParagraph"/>
        <w:numPr>
          <w:ilvl w:val="0"/>
          <w:numId w:val="16"/>
        </w:numPr>
      </w:pPr>
      <w:r>
        <w:t>Workspace (</w:t>
      </w:r>
      <w:r w:rsidR="00523AB1">
        <w:t>INTERACTIVEIMAGE</w:t>
      </w:r>
      <w:r>
        <w:t>) : Workspace</w:t>
      </w:r>
    </w:p>
    <w:p w:rsidR="00EC249D" w:rsidRPr="00230BC8" w:rsidRDefault="00EC249D" w:rsidP="00230BC8">
      <w:pPr>
        <w:pStyle w:val="ListParagraph"/>
        <w:numPr>
          <w:ilvl w:val="0"/>
          <w:numId w:val="16"/>
        </w:numPr>
      </w:pPr>
      <w:r>
        <w:t>Log (</w:t>
      </w:r>
      <w:r w:rsidR="00523AB1">
        <w:t>PANE</w:t>
      </w:r>
      <w:r>
        <w:t>) : Debugging Pane</w:t>
      </w:r>
    </w:p>
    <w:p w:rsidR="00FB3C62" w:rsidRDefault="00523AB1" w:rsidP="00FB3C62">
      <w:pPr>
        <w:pStyle w:val="Heading2"/>
      </w:pPr>
      <w:r>
        <w:t>TWOPATH</w:t>
      </w:r>
    </w:p>
    <w:p w:rsidR="00FB3C62" w:rsidRDefault="009275B0" w:rsidP="00FB3C62">
      <w:r>
        <w:t>Path</w:t>
      </w:r>
      <w:r w:rsidR="00865DED">
        <w:t xml:space="preserve"> of length 2</w:t>
      </w:r>
    </w:p>
    <w:p w:rsidR="009275B0" w:rsidRDefault="009275B0" w:rsidP="009275B0">
      <w:pPr>
        <w:pStyle w:val="ListParagraph"/>
        <w:numPr>
          <w:ilvl w:val="0"/>
          <w:numId w:val="21"/>
        </w:numPr>
      </w:pPr>
      <w:r>
        <w:t>Uedge (SHAPE) : Edge outgoing from data entry</w:t>
      </w:r>
    </w:p>
    <w:p w:rsidR="009275B0" w:rsidRPr="00FB3C62" w:rsidRDefault="009275B0" w:rsidP="009275B0">
      <w:pPr>
        <w:pStyle w:val="ListParagraph"/>
        <w:numPr>
          <w:ilvl w:val="0"/>
          <w:numId w:val="21"/>
        </w:numPr>
      </w:pPr>
      <w:r>
        <w:t>Vedge (SHAPE) : Edge incoming to data entry</w:t>
      </w:r>
    </w:p>
    <w:p w:rsidR="00EC249D" w:rsidRDefault="00EC249D" w:rsidP="00D3180E">
      <w:pPr>
        <w:pStyle w:val="Heading1"/>
      </w:pPr>
      <w:r>
        <w:t>Algorithms</w:t>
      </w:r>
    </w:p>
    <w:p w:rsidR="00175BAC" w:rsidRDefault="00175BAC" w:rsidP="00EC249D">
      <w:pPr>
        <w:pStyle w:val="Heading2"/>
      </w:pPr>
      <w:r>
        <w:t>DebugFile</w:t>
      </w:r>
    </w:p>
    <w:tbl>
      <w:tblPr>
        <w:tblStyle w:val="TableGrid"/>
        <w:tblW w:w="892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/>
      </w:tblPr>
      <w:tblGrid>
        <w:gridCol w:w="648"/>
        <w:gridCol w:w="8280"/>
      </w:tblGrid>
      <w:tr w:rsidR="00175BAC" w:rsidRPr="00812C70" w:rsidTr="00F736B7">
        <w:tc>
          <w:tcPr>
            <w:tcW w:w="648" w:type="dxa"/>
          </w:tcPr>
          <w:p w:rsidR="00175BAC" w:rsidRPr="00812C70" w:rsidRDefault="00175BAC" w:rsidP="00F736B7">
            <w:pPr>
              <w:pStyle w:val="ListParagraph"/>
              <w:numPr>
                <w:ilvl w:val="0"/>
                <w:numId w:val="9"/>
              </w:numPr>
              <w:ind w:left="360"/>
            </w:pPr>
          </w:p>
        </w:tc>
        <w:tc>
          <w:tcPr>
            <w:tcW w:w="8280" w:type="dxa"/>
          </w:tcPr>
          <w:p w:rsidR="00175BAC" w:rsidRPr="00812C70" w:rsidRDefault="00175BAC" w:rsidP="00175BAC">
            <w:r w:rsidRPr="00812C70">
              <w:t xml:space="preserve">ALGORITHM </w:t>
            </w:r>
            <w:r>
              <w:t>DebugFile</w:t>
            </w:r>
            <w:r w:rsidRPr="00812C70">
              <w:t>()</w:t>
            </w:r>
            <w:r>
              <w:t xml:space="preserve"> : </w:t>
            </w:r>
            <w:r>
              <w:t>BOOLEAN Ans</w:t>
            </w:r>
            <w:r w:rsidRPr="00812C70">
              <w:t xml:space="preserve"> {</w:t>
            </w:r>
            <w:r>
              <w:t>Ans := DebugUnnecessary() OR DebugIsolated();}</w:t>
            </w:r>
          </w:p>
        </w:tc>
      </w:tr>
    </w:tbl>
    <w:p w:rsidR="00D831CB" w:rsidRDefault="00D831CB" w:rsidP="00EC249D">
      <w:pPr>
        <w:pStyle w:val="Heading2"/>
      </w:pPr>
      <w:r>
        <w:t>DebugIsolated</w:t>
      </w:r>
    </w:p>
    <w:tbl>
      <w:tblPr>
        <w:tblStyle w:val="TableGrid"/>
        <w:tblW w:w="892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/>
      </w:tblPr>
      <w:tblGrid>
        <w:gridCol w:w="648"/>
        <w:gridCol w:w="8280"/>
      </w:tblGrid>
      <w:tr w:rsidR="00D831CB" w:rsidRPr="00812C70" w:rsidTr="00F736B7">
        <w:tc>
          <w:tcPr>
            <w:tcW w:w="648" w:type="dxa"/>
          </w:tcPr>
          <w:p w:rsidR="00D831CB" w:rsidRPr="00812C70" w:rsidRDefault="00D831CB" w:rsidP="00D831CB">
            <w:pPr>
              <w:pStyle w:val="ListParagraph"/>
              <w:numPr>
                <w:ilvl w:val="0"/>
                <w:numId w:val="13"/>
              </w:numPr>
              <w:ind w:left="360"/>
            </w:pPr>
          </w:p>
        </w:tc>
        <w:tc>
          <w:tcPr>
            <w:tcW w:w="8280" w:type="dxa"/>
          </w:tcPr>
          <w:p w:rsidR="00D831CB" w:rsidRPr="00812C70" w:rsidRDefault="00D831CB" w:rsidP="00D831CB">
            <w:r w:rsidRPr="00812C70">
              <w:t xml:space="preserve">ALGORITHM </w:t>
            </w:r>
            <w:r>
              <w:t>DebugIsolated</w:t>
            </w:r>
            <w:r w:rsidRPr="00812C70">
              <w:t>()</w:t>
            </w:r>
            <w:r>
              <w:t xml:space="preserve"> : BOOLEAN</w:t>
            </w:r>
            <w:r w:rsidRPr="00812C70">
              <w:t xml:space="preserve"> </w:t>
            </w:r>
            <w:r>
              <w:t xml:space="preserve">Ans </w:t>
            </w:r>
            <w:r w:rsidRPr="00812C70">
              <w:t>{</w:t>
            </w:r>
          </w:p>
        </w:tc>
      </w:tr>
      <w:tr w:rsidR="00D831CB" w:rsidRPr="00812C70" w:rsidTr="00F736B7">
        <w:tc>
          <w:tcPr>
            <w:tcW w:w="648" w:type="dxa"/>
          </w:tcPr>
          <w:p w:rsidR="00D831CB" w:rsidRPr="00812C70" w:rsidRDefault="00D831CB" w:rsidP="00D831CB">
            <w:pPr>
              <w:pStyle w:val="ListParagraph"/>
              <w:numPr>
                <w:ilvl w:val="0"/>
                <w:numId w:val="13"/>
              </w:numPr>
              <w:ind w:left="360"/>
            </w:pPr>
          </w:p>
        </w:tc>
        <w:tc>
          <w:tcPr>
            <w:tcW w:w="8280" w:type="dxa"/>
          </w:tcPr>
          <w:p w:rsidR="00D831CB" w:rsidRPr="00812C70" w:rsidRDefault="00D831CB" w:rsidP="00F736B7">
            <w:pPr>
              <w:ind w:left="720"/>
            </w:pPr>
            <w:r>
              <w:t>g := ThisWindow.DFDBackend.UndirGraph;</w:t>
            </w:r>
          </w:p>
        </w:tc>
      </w:tr>
      <w:tr w:rsidR="00D831CB" w:rsidRPr="00812C70" w:rsidTr="00F736B7">
        <w:tc>
          <w:tcPr>
            <w:tcW w:w="648" w:type="dxa"/>
          </w:tcPr>
          <w:p w:rsidR="00D831CB" w:rsidRPr="00812C70" w:rsidRDefault="00D831CB" w:rsidP="00D831CB">
            <w:pPr>
              <w:pStyle w:val="ListParagraph"/>
              <w:numPr>
                <w:ilvl w:val="0"/>
                <w:numId w:val="13"/>
              </w:numPr>
              <w:ind w:left="360"/>
            </w:pPr>
          </w:p>
        </w:tc>
        <w:tc>
          <w:tcPr>
            <w:tcW w:w="8280" w:type="dxa"/>
          </w:tcPr>
          <w:p w:rsidR="00D831CB" w:rsidRPr="00812C70" w:rsidRDefault="00D831CB" w:rsidP="00F736B7">
            <w:pPr>
              <w:ind w:left="720"/>
            </w:pPr>
            <w:r>
              <w:t>n := g.n;</w:t>
            </w:r>
          </w:p>
        </w:tc>
      </w:tr>
      <w:tr w:rsidR="007C41F4" w:rsidRPr="00812C70" w:rsidTr="00F736B7">
        <w:tc>
          <w:tcPr>
            <w:tcW w:w="648" w:type="dxa"/>
          </w:tcPr>
          <w:p w:rsidR="007C41F4" w:rsidRPr="00812C70" w:rsidRDefault="007C41F4" w:rsidP="00D831CB">
            <w:pPr>
              <w:pStyle w:val="ListParagraph"/>
              <w:numPr>
                <w:ilvl w:val="0"/>
                <w:numId w:val="13"/>
              </w:numPr>
              <w:ind w:left="360"/>
            </w:pPr>
          </w:p>
        </w:tc>
        <w:tc>
          <w:tcPr>
            <w:tcW w:w="8280" w:type="dxa"/>
          </w:tcPr>
          <w:p w:rsidR="007C41F4" w:rsidRDefault="007C41F4" w:rsidP="00F736B7">
            <w:pPr>
              <w:ind w:left="720"/>
            </w:pPr>
            <w:r>
              <w:t>IF (n == 0) Ans := FALSE; ELSE {</w:t>
            </w:r>
          </w:p>
        </w:tc>
      </w:tr>
      <w:tr w:rsidR="00D831CB" w:rsidRPr="00812C70" w:rsidTr="00F736B7">
        <w:tc>
          <w:tcPr>
            <w:tcW w:w="648" w:type="dxa"/>
          </w:tcPr>
          <w:p w:rsidR="00D831CB" w:rsidRPr="00812C70" w:rsidRDefault="00D831CB" w:rsidP="00D831CB">
            <w:pPr>
              <w:pStyle w:val="ListParagraph"/>
              <w:numPr>
                <w:ilvl w:val="0"/>
                <w:numId w:val="13"/>
              </w:numPr>
              <w:ind w:left="360"/>
            </w:pPr>
          </w:p>
        </w:tc>
        <w:tc>
          <w:tcPr>
            <w:tcW w:w="8280" w:type="dxa"/>
          </w:tcPr>
          <w:p w:rsidR="00D831CB" w:rsidRPr="00812C70" w:rsidRDefault="0017709C" w:rsidP="007C41F4">
            <w:pPr>
              <w:ind w:left="1440"/>
            </w:pPr>
            <w:r>
              <w:t>isVisited := ARRAY</w:t>
            </w:r>
            <w:r w:rsidR="00D831CB">
              <w:t>(n) {</w:t>
            </w:r>
            <w:r>
              <w:t>FALSE</w:t>
            </w:r>
            <w:r w:rsidR="00D831CB">
              <w:t>, …};</w:t>
            </w:r>
          </w:p>
        </w:tc>
      </w:tr>
      <w:tr w:rsidR="00D831CB" w:rsidRPr="00812C70" w:rsidTr="00F736B7">
        <w:tc>
          <w:tcPr>
            <w:tcW w:w="648" w:type="dxa"/>
          </w:tcPr>
          <w:p w:rsidR="00D831CB" w:rsidRPr="00812C70" w:rsidRDefault="00D831CB" w:rsidP="00D831CB">
            <w:pPr>
              <w:pStyle w:val="ListParagraph"/>
              <w:numPr>
                <w:ilvl w:val="0"/>
                <w:numId w:val="13"/>
              </w:numPr>
              <w:ind w:left="360"/>
            </w:pPr>
          </w:p>
        </w:tc>
        <w:tc>
          <w:tcPr>
            <w:tcW w:w="8280" w:type="dxa"/>
          </w:tcPr>
          <w:p w:rsidR="00D831CB" w:rsidRPr="00812C70" w:rsidRDefault="0017709C" w:rsidP="007C41F4">
            <w:pPr>
              <w:ind w:left="1440"/>
            </w:pPr>
            <w:r>
              <w:t>isVisited[0] := TRUE;</w:t>
            </w:r>
          </w:p>
        </w:tc>
      </w:tr>
      <w:tr w:rsidR="0017709C" w:rsidRPr="00812C70" w:rsidTr="00F736B7">
        <w:tc>
          <w:tcPr>
            <w:tcW w:w="648" w:type="dxa"/>
          </w:tcPr>
          <w:p w:rsidR="0017709C" w:rsidRPr="00812C70" w:rsidRDefault="0017709C" w:rsidP="00D831CB">
            <w:pPr>
              <w:pStyle w:val="ListParagraph"/>
              <w:numPr>
                <w:ilvl w:val="0"/>
                <w:numId w:val="13"/>
              </w:numPr>
              <w:ind w:left="360"/>
            </w:pPr>
          </w:p>
        </w:tc>
        <w:tc>
          <w:tcPr>
            <w:tcW w:w="8280" w:type="dxa"/>
          </w:tcPr>
          <w:p w:rsidR="0017709C" w:rsidRDefault="0017709C" w:rsidP="007C41F4">
            <w:pPr>
              <w:ind w:left="1440"/>
            </w:pPr>
            <w:r>
              <w:t>QUEUE q;</w:t>
            </w:r>
          </w:p>
        </w:tc>
      </w:tr>
      <w:tr w:rsidR="0017709C" w:rsidRPr="00812C70" w:rsidTr="00F736B7">
        <w:tc>
          <w:tcPr>
            <w:tcW w:w="648" w:type="dxa"/>
          </w:tcPr>
          <w:p w:rsidR="0017709C" w:rsidRPr="00812C70" w:rsidRDefault="0017709C" w:rsidP="00D831CB">
            <w:pPr>
              <w:pStyle w:val="ListParagraph"/>
              <w:numPr>
                <w:ilvl w:val="0"/>
                <w:numId w:val="13"/>
              </w:numPr>
              <w:ind w:left="360"/>
            </w:pPr>
          </w:p>
        </w:tc>
        <w:tc>
          <w:tcPr>
            <w:tcW w:w="8280" w:type="dxa"/>
          </w:tcPr>
          <w:p w:rsidR="0017709C" w:rsidRDefault="0017709C" w:rsidP="007C41F4">
            <w:pPr>
              <w:ind w:left="1440"/>
            </w:pPr>
            <w:r>
              <w:t>q.Enqueue(0);</w:t>
            </w:r>
          </w:p>
        </w:tc>
      </w:tr>
      <w:tr w:rsidR="0017709C" w:rsidRPr="00812C70" w:rsidTr="00F736B7">
        <w:tc>
          <w:tcPr>
            <w:tcW w:w="648" w:type="dxa"/>
          </w:tcPr>
          <w:p w:rsidR="0017709C" w:rsidRPr="00812C70" w:rsidRDefault="0017709C" w:rsidP="00D831CB">
            <w:pPr>
              <w:pStyle w:val="ListParagraph"/>
              <w:numPr>
                <w:ilvl w:val="0"/>
                <w:numId w:val="13"/>
              </w:numPr>
              <w:ind w:left="360"/>
            </w:pPr>
          </w:p>
        </w:tc>
        <w:tc>
          <w:tcPr>
            <w:tcW w:w="8280" w:type="dxa"/>
          </w:tcPr>
          <w:p w:rsidR="0017709C" w:rsidRDefault="0017709C" w:rsidP="007C41F4">
            <w:pPr>
              <w:ind w:left="1440"/>
            </w:pPr>
            <w:r>
              <w:t>REPEAT UNTIL (q.IsEmpty()) {</w:t>
            </w:r>
          </w:p>
        </w:tc>
      </w:tr>
      <w:tr w:rsidR="0017709C" w:rsidRPr="00812C70" w:rsidTr="00F736B7">
        <w:tc>
          <w:tcPr>
            <w:tcW w:w="648" w:type="dxa"/>
          </w:tcPr>
          <w:p w:rsidR="0017709C" w:rsidRPr="00812C70" w:rsidRDefault="0017709C" w:rsidP="00D831CB">
            <w:pPr>
              <w:pStyle w:val="ListParagraph"/>
              <w:numPr>
                <w:ilvl w:val="0"/>
                <w:numId w:val="13"/>
              </w:numPr>
              <w:ind w:left="360"/>
            </w:pPr>
          </w:p>
        </w:tc>
        <w:tc>
          <w:tcPr>
            <w:tcW w:w="8280" w:type="dxa"/>
          </w:tcPr>
          <w:p w:rsidR="0017709C" w:rsidRDefault="0017709C" w:rsidP="007C41F4">
            <w:pPr>
              <w:ind w:left="2160"/>
            </w:pPr>
            <w:r>
              <w:t>u := q.Dequeue();</w:t>
            </w:r>
          </w:p>
        </w:tc>
      </w:tr>
      <w:tr w:rsidR="0017709C" w:rsidRPr="00812C70" w:rsidTr="00F736B7">
        <w:tc>
          <w:tcPr>
            <w:tcW w:w="648" w:type="dxa"/>
          </w:tcPr>
          <w:p w:rsidR="0017709C" w:rsidRPr="00812C70" w:rsidRDefault="0017709C" w:rsidP="00D831CB">
            <w:pPr>
              <w:pStyle w:val="ListParagraph"/>
              <w:numPr>
                <w:ilvl w:val="0"/>
                <w:numId w:val="13"/>
              </w:numPr>
              <w:ind w:left="360"/>
            </w:pPr>
          </w:p>
        </w:tc>
        <w:tc>
          <w:tcPr>
            <w:tcW w:w="8280" w:type="dxa"/>
          </w:tcPr>
          <w:p w:rsidR="0017709C" w:rsidRDefault="0017709C" w:rsidP="007C41F4">
            <w:pPr>
              <w:ind w:left="2160"/>
            </w:pPr>
            <w:r>
              <w:t>isVisited[u] := TRUE;</w:t>
            </w:r>
          </w:p>
        </w:tc>
      </w:tr>
      <w:tr w:rsidR="0017709C" w:rsidRPr="00812C70" w:rsidTr="00F736B7">
        <w:tc>
          <w:tcPr>
            <w:tcW w:w="648" w:type="dxa"/>
          </w:tcPr>
          <w:p w:rsidR="0017709C" w:rsidRPr="00812C70" w:rsidRDefault="0017709C" w:rsidP="00D831CB">
            <w:pPr>
              <w:pStyle w:val="ListParagraph"/>
              <w:numPr>
                <w:ilvl w:val="0"/>
                <w:numId w:val="13"/>
              </w:numPr>
              <w:ind w:left="360"/>
            </w:pPr>
          </w:p>
        </w:tc>
        <w:tc>
          <w:tcPr>
            <w:tcW w:w="8280" w:type="dxa"/>
          </w:tcPr>
          <w:p w:rsidR="0017709C" w:rsidRDefault="0017709C" w:rsidP="007C41F4">
            <w:pPr>
              <w:ind w:left="2160"/>
            </w:pPr>
            <w:r>
              <w:t>FOR EDGE e FROM u {IF (NOT isVisited[e.v]</w:t>
            </w:r>
            <w:r w:rsidR="007C41F4">
              <w:t xml:space="preserve">) </w:t>
            </w:r>
            <w:r>
              <w:t>q.</w:t>
            </w:r>
            <w:r w:rsidR="007C41F4">
              <w:t>Enqueue(e.v);</w:t>
            </w:r>
            <w:r>
              <w:t>)</w:t>
            </w:r>
          </w:p>
        </w:tc>
      </w:tr>
      <w:tr w:rsidR="0017709C" w:rsidRPr="00812C70" w:rsidTr="00F736B7">
        <w:tc>
          <w:tcPr>
            <w:tcW w:w="648" w:type="dxa"/>
          </w:tcPr>
          <w:p w:rsidR="0017709C" w:rsidRPr="00812C70" w:rsidRDefault="0017709C" w:rsidP="00D831CB">
            <w:pPr>
              <w:pStyle w:val="ListParagraph"/>
              <w:numPr>
                <w:ilvl w:val="0"/>
                <w:numId w:val="13"/>
              </w:numPr>
              <w:ind w:left="360"/>
            </w:pPr>
          </w:p>
        </w:tc>
        <w:tc>
          <w:tcPr>
            <w:tcW w:w="8280" w:type="dxa"/>
          </w:tcPr>
          <w:p w:rsidR="0017709C" w:rsidRDefault="0017709C" w:rsidP="007C41F4">
            <w:pPr>
              <w:ind w:left="1440"/>
            </w:pPr>
            <w:r>
              <w:t>}</w:t>
            </w:r>
          </w:p>
        </w:tc>
      </w:tr>
      <w:tr w:rsidR="007C41F4" w:rsidRPr="00812C70" w:rsidTr="00F736B7">
        <w:tc>
          <w:tcPr>
            <w:tcW w:w="648" w:type="dxa"/>
          </w:tcPr>
          <w:p w:rsidR="007C41F4" w:rsidRPr="00812C70" w:rsidRDefault="007C41F4" w:rsidP="00D831CB">
            <w:pPr>
              <w:pStyle w:val="ListParagraph"/>
              <w:numPr>
                <w:ilvl w:val="0"/>
                <w:numId w:val="13"/>
              </w:numPr>
              <w:ind w:left="360"/>
            </w:pPr>
          </w:p>
        </w:tc>
        <w:tc>
          <w:tcPr>
            <w:tcW w:w="8280" w:type="dxa"/>
          </w:tcPr>
          <w:p w:rsidR="007C41F4" w:rsidRDefault="007C41F4" w:rsidP="007C41F4">
            <w:pPr>
              <w:ind w:left="1440"/>
            </w:pPr>
            <w:r>
              <w:t xml:space="preserve">Ans := ANY(NOT x FOR </w:t>
            </w:r>
            <w:r w:rsidR="00DD053A">
              <w:t xml:space="preserve">BOOLEAN </w:t>
            </w:r>
            <w:r>
              <w:t>x IN isVisited);</w:t>
            </w:r>
          </w:p>
        </w:tc>
      </w:tr>
      <w:tr w:rsidR="007C41F4" w:rsidRPr="00812C70" w:rsidTr="00F736B7">
        <w:tc>
          <w:tcPr>
            <w:tcW w:w="648" w:type="dxa"/>
          </w:tcPr>
          <w:p w:rsidR="007C41F4" w:rsidRPr="00812C70" w:rsidRDefault="007C41F4" w:rsidP="00D831CB">
            <w:pPr>
              <w:pStyle w:val="ListParagraph"/>
              <w:numPr>
                <w:ilvl w:val="0"/>
                <w:numId w:val="13"/>
              </w:numPr>
              <w:ind w:left="360"/>
            </w:pPr>
          </w:p>
        </w:tc>
        <w:tc>
          <w:tcPr>
            <w:tcW w:w="8280" w:type="dxa"/>
          </w:tcPr>
          <w:p w:rsidR="007C41F4" w:rsidRDefault="007C41F4" w:rsidP="007C41F4">
            <w:pPr>
              <w:ind w:left="720"/>
            </w:pPr>
            <w:r>
              <w:t>}</w:t>
            </w:r>
          </w:p>
        </w:tc>
      </w:tr>
      <w:tr w:rsidR="00D831CB" w:rsidRPr="00812C70" w:rsidTr="00F736B7">
        <w:tc>
          <w:tcPr>
            <w:tcW w:w="648" w:type="dxa"/>
          </w:tcPr>
          <w:p w:rsidR="00D831CB" w:rsidRPr="00812C70" w:rsidRDefault="00D831CB" w:rsidP="00D831CB">
            <w:pPr>
              <w:pStyle w:val="ListParagraph"/>
              <w:numPr>
                <w:ilvl w:val="0"/>
                <w:numId w:val="13"/>
              </w:numPr>
              <w:ind w:left="360"/>
            </w:pPr>
          </w:p>
        </w:tc>
        <w:tc>
          <w:tcPr>
            <w:tcW w:w="8280" w:type="dxa"/>
          </w:tcPr>
          <w:p w:rsidR="00D831CB" w:rsidRDefault="00D831CB" w:rsidP="00F736B7">
            <w:r>
              <w:t>}</w:t>
            </w:r>
          </w:p>
        </w:tc>
      </w:tr>
    </w:tbl>
    <w:p w:rsidR="007C41F4" w:rsidRDefault="007C41F4" w:rsidP="00EC249D">
      <w:pPr>
        <w:pStyle w:val="Heading2"/>
      </w:pPr>
      <w:r>
        <w:t>DebugUnnecessary</w:t>
      </w:r>
    </w:p>
    <w:tbl>
      <w:tblPr>
        <w:tblStyle w:val="TableGrid"/>
        <w:tblW w:w="892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/>
      </w:tblPr>
      <w:tblGrid>
        <w:gridCol w:w="648"/>
        <w:gridCol w:w="8280"/>
      </w:tblGrid>
      <w:tr w:rsidR="007C41F4" w:rsidRPr="00812C70" w:rsidTr="00F736B7">
        <w:tc>
          <w:tcPr>
            <w:tcW w:w="648" w:type="dxa"/>
          </w:tcPr>
          <w:p w:rsidR="007C41F4" w:rsidRPr="00812C70" w:rsidRDefault="007C41F4" w:rsidP="007C41F4">
            <w:pPr>
              <w:pStyle w:val="ListParagraph"/>
              <w:numPr>
                <w:ilvl w:val="0"/>
                <w:numId w:val="14"/>
              </w:numPr>
              <w:ind w:left="360"/>
            </w:pPr>
          </w:p>
        </w:tc>
        <w:tc>
          <w:tcPr>
            <w:tcW w:w="8280" w:type="dxa"/>
          </w:tcPr>
          <w:p w:rsidR="007C41F4" w:rsidRPr="00812C70" w:rsidRDefault="007C41F4" w:rsidP="00F736B7">
            <w:r w:rsidRPr="00812C70">
              <w:t xml:space="preserve">ALGORITHM </w:t>
            </w:r>
            <w:r>
              <w:t>DebugUnnecessary</w:t>
            </w:r>
            <w:r w:rsidRPr="00812C70">
              <w:t>()</w:t>
            </w:r>
            <w:r>
              <w:t xml:space="preserve"> : BOOLEAN</w:t>
            </w:r>
            <w:r w:rsidRPr="00812C70">
              <w:t xml:space="preserve"> </w:t>
            </w:r>
            <w:r>
              <w:t xml:space="preserve">Ans </w:t>
            </w:r>
            <w:r w:rsidRPr="00812C70">
              <w:t>{</w:t>
            </w:r>
          </w:p>
        </w:tc>
      </w:tr>
      <w:tr w:rsidR="007C41F4" w:rsidRPr="00812C70" w:rsidTr="00F736B7">
        <w:tc>
          <w:tcPr>
            <w:tcW w:w="648" w:type="dxa"/>
          </w:tcPr>
          <w:p w:rsidR="007C41F4" w:rsidRPr="00812C70" w:rsidRDefault="007C41F4" w:rsidP="007C41F4">
            <w:pPr>
              <w:pStyle w:val="ListParagraph"/>
              <w:numPr>
                <w:ilvl w:val="0"/>
                <w:numId w:val="14"/>
              </w:numPr>
              <w:ind w:left="360"/>
            </w:pPr>
          </w:p>
        </w:tc>
        <w:tc>
          <w:tcPr>
            <w:tcW w:w="8280" w:type="dxa"/>
          </w:tcPr>
          <w:p w:rsidR="007C41F4" w:rsidRPr="00812C70" w:rsidRDefault="00F670C4" w:rsidP="00F736B7">
            <w:pPr>
              <w:ind w:left="720"/>
            </w:pPr>
            <w:r>
              <w:t>mc := ThisWindow.DFDBackend.Connects;</w:t>
            </w:r>
          </w:p>
        </w:tc>
      </w:tr>
      <w:tr w:rsidR="007C41F4" w:rsidRPr="00812C70" w:rsidTr="00F736B7">
        <w:tc>
          <w:tcPr>
            <w:tcW w:w="648" w:type="dxa"/>
          </w:tcPr>
          <w:p w:rsidR="007C41F4" w:rsidRPr="00812C70" w:rsidRDefault="007C41F4" w:rsidP="007C41F4">
            <w:pPr>
              <w:pStyle w:val="ListParagraph"/>
              <w:numPr>
                <w:ilvl w:val="0"/>
                <w:numId w:val="14"/>
              </w:numPr>
              <w:ind w:left="360"/>
            </w:pPr>
          </w:p>
        </w:tc>
        <w:tc>
          <w:tcPr>
            <w:tcW w:w="8280" w:type="dxa"/>
          </w:tcPr>
          <w:p w:rsidR="007C41F4" w:rsidRPr="00812C70" w:rsidRDefault="00F670C4" w:rsidP="00F736B7">
            <w:pPr>
              <w:ind w:left="720"/>
            </w:pPr>
            <w:r>
              <w:t>Ans := ANY(mc[x].length() &gt; 1 FOR x in mc.keys());</w:t>
            </w:r>
          </w:p>
        </w:tc>
      </w:tr>
      <w:tr w:rsidR="007C41F4" w:rsidRPr="00812C70" w:rsidTr="00F736B7">
        <w:tc>
          <w:tcPr>
            <w:tcW w:w="648" w:type="dxa"/>
          </w:tcPr>
          <w:p w:rsidR="007C41F4" w:rsidRPr="00812C70" w:rsidRDefault="007C41F4" w:rsidP="007C41F4">
            <w:pPr>
              <w:pStyle w:val="ListParagraph"/>
              <w:numPr>
                <w:ilvl w:val="0"/>
                <w:numId w:val="14"/>
              </w:numPr>
              <w:ind w:left="360"/>
            </w:pPr>
          </w:p>
        </w:tc>
        <w:tc>
          <w:tcPr>
            <w:tcW w:w="8280" w:type="dxa"/>
          </w:tcPr>
          <w:p w:rsidR="007C41F4" w:rsidRDefault="007C41F4" w:rsidP="00F736B7">
            <w:r>
              <w:t>}</w:t>
            </w:r>
          </w:p>
        </w:tc>
      </w:tr>
    </w:tbl>
    <w:p w:rsidR="00D3180E" w:rsidRDefault="00D3180E" w:rsidP="00EC249D">
      <w:pPr>
        <w:pStyle w:val="Heading2"/>
      </w:pPr>
      <w:r>
        <w:t>Exit</w:t>
      </w:r>
    </w:p>
    <w:tbl>
      <w:tblPr>
        <w:tblStyle w:val="TableGrid"/>
        <w:tblW w:w="892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/>
      </w:tblPr>
      <w:tblGrid>
        <w:gridCol w:w="648"/>
        <w:gridCol w:w="8280"/>
      </w:tblGrid>
      <w:tr w:rsidR="00D3180E" w:rsidRPr="00812C70" w:rsidTr="00DC2435">
        <w:tc>
          <w:tcPr>
            <w:tcW w:w="648" w:type="dxa"/>
          </w:tcPr>
          <w:p w:rsidR="00D3180E" w:rsidRPr="00812C70" w:rsidRDefault="00D3180E" w:rsidP="00D3180E">
            <w:pPr>
              <w:pStyle w:val="ListParagraph"/>
              <w:numPr>
                <w:ilvl w:val="0"/>
                <w:numId w:val="3"/>
              </w:numPr>
              <w:ind w:left="360"/>
            </w:pPr>
          </w:p>
        </w:tc>
        <w:tc>
          <w:tcPr>
            <w:tcW w:w="8280" w:type="dxa"/>
          </w:tcPr>
          <w:p w:rsidR="00D3180E" w:rsidRPr="00812C70" w:rsidRDefault="00D3180E" w:rsidP="00DC2435">
            <w:r w:rsidRPr="00812C70">
              <w:t xml:space="preserve">ALGORITHM </w:t>
            </w:r>
            <w:r>
              <w:t>Exit</w:t>
            </w:r>
            <w:r w:rsidRPr="00812C70">
              <w:t>()</w:t>
            </w:r>
            <w:r>
              <w:t xml:space="preserve"> : VOID</w:t>
            </w:r>
            <w:r w:rsidRPr="00812C70">
              <w:t xml:space="preserve"> {</w:t>
            </w:r>
            <w:r w:rsidR="00087093">
              <w:t>IF (</w:t>
            </w:r>
            <w:r w:rsidR="00087093" w:rsidRPr="00812C70">
              <w:t xml:space="preserve">NOT </w:t>
            </w:r>
            <w:r w:rsidR="00087093">
              <w:t>ThisWindow.IsChanged</w:t>
            </w:r>
            <w:r w:rsidR="00087093" w:rsidRPr="00812C70">
              <w:t xml:space="preserve"> OR savePrompt()</w:t>
            </w:r>
            <w:r w:rsidR="00087093">
              <w:t>) CLOSE ThisWindow;}</w:t>
            </w:r>
          </w:p>
        </w:tc>
      </w:tr>
    </w:tbl>
    <w:p w:rsidR="00FA7434" w:rsidRDefault="00FA7434" w:rsidP="00EC249D">
      <w:pPr>
        <w:pStyle w:val="Heading2"/>
      </w:pPr>
      <w:r>
        <w:t>ExportDD</w:t>
      </w:r>
    </w:p>
    <w:tbl>
      <w:tblPr>
        <w:tblStyle w:val="TableGrid"/>
        <w:tblW w:w="892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/>
      </w:tblPr>
      <w:tblGrid>
        <w:gridCol w:w="648"/>
        <w:gridCol w:w="8280"/>
      </w:tblGrid>
      <w:tr w:rsidR="00D7466E" w:rsidRPr="00812C70" w:rsidTr="00DC2435">
        <w:tc>
          <w:tcPr>
            <w:tcW w:w="648" w:type="dxa"/>
          </w:tcPr>
          <w:p w:rsidR="00D7466E" w:rsidRPr="00812C70" w:rsidRDefault="00D7466E" w:rsidP="00D831CB">
            <w:pPr>
              <w:pStyle w:val="ListParagraph"/>
              <w:numPr>
                <w:ilvl w:val="0"/>
                <w:numId w:val="12"/>
              </w:numPr>
              <w:ind w:left="360"/>
            </w:pPr>
          </w:p>
        </w:tc>
        <w:tc>
          <w:tcPr>
            <w:tcW w:w="8280" w:type="dxa"/>
          </w:tcPr>
          <w:p w:rsidR="00D7466E" w:rsidRPr="00812C70" w:rsidRDefault="00D7466E" w:rsidP="00DC2435">
            <w:r w:rsidRPr="00812C70">
              <w:t xml:space="preserve">ALGORITHM </w:t>
            </w:r>
            <w:r>
              <w:t>ExportDD</w:t>
            </w:r>
            <w:r w:rsidRPr="00812C70">
              <w:t>()</w:t>
            </w:r>
            <w:r>
              <w:t xml:space="preserve"> : VOID</w:t>
            </w:r>
            <w:r w:rsidRPr="00812C70">
              <w:t xml:space="preserve"> {</w:t>
            </w:r>
          </w:p>
        </w:tc>
      </w:tr>
      <w:tr w:rsidR="00D7466E" w:rsidRPr="00812C70" w:rsidTr="00DC2435">
        <w:tc>
          <w:tcPr>
            <w:tcW w:w="648" w:type="dxa"/>
          </w:tcPr>
          <w:p w:rsidR="00D7466E" w:rsidRPr="00812C70" w:rsidRDefault="00D7466E" w:rsidP="00D831CB">
            <w:pPr>
              <w:pStyle w:val="ListParagraph"/>
              <w:numPr>
                <w:ilvl w:val="0"/>
                <w:numId w:val="12"/>
              </w:numPr>
              <w:ind w:left="360"/>
            </w:pPr>
          </w:p>
        </w:tc>
        <w:tc>
          <w:tcPr>
            <w:tcW w:w="8280" w:type="dxa"/>
          </w:tcPr>
          <w:p w:rsidR="00D7466E" w:rsidRPr="00812C70" w:rsidRDefault="00D7466E" w:rsidP="00D7466E">
            <w:pPr>
              <w:ind w:left="720"/>
            </w:pPr>
            <w:r>
              <w:t xml:space="preserve">dir, title </w:t>
            </w:r>
            <w:r w:rsidRPr="00812C70">
              <w:t>:= ChooseFile(“.</w:t>
            </w:r>
            <w:r>
              <w:t>txt</w:t>
            </w:r>
            <w:r w:rsidRPr="00812C70">
              <w:t>”);</w:t>
            </w:r>
          </w:p>
        </w:tc>
      </w:tr>
      <w:tr w:rsidR="00D7466E" w:rsidRPr="00812C70" w:rsidTr="00DC2435">
        <w:tc>
          <w:tcPr>
            <w:tcW w:w="648" w:type="dxa"/>
          </w:tcPr>
          <w:p w:rsidR="00D7466E" w:rsidRPr="00812C70" w:rsidRDefault="00D7466E" w:rsidP="00D831CB">
            <w:pPr>
              <w:pStyle w:val="ListParagraph"/>
              <w:numPr>
                <w:ilvl w:val="0"/>
                <w:numId w:val="12"/>
              </w:numPr>
              <w:ind w:left="360"/>
            </w:pPr>
          </w:p>
        </w:tc>
        <w:tc>
          <w:tcPr>
            <w:tcW w:w="8280" w:type="dxa"/>
          </w:tcPr>
          <w:p w:rsidR="00D7466E" w:rsidRPr="00812C70" w:rsidRDefault="00D7466E" w:rsidP="00D7466E">
            <w:pPr>
              <w:ind w:left="720"/>
            </w:pPr>
            <w:r>
              <w:t>OPEN dir/title</w:t>
            </w:r>
            <w:r w:rsidRPr="00812C70">
              <w:t xml:space="preserve"> AS file;</w:t>
            </w:r>
          </w:p>
        </w:tc>
      </w:tr>
      <w:tr w:rsidR="00D7466E" w:rsidRPr="00812C70" w:rsidTr="00DC2435">
        <w:tc>
          <w:tcPr>
            <w:tcW w:w="648" w:type="dxa"/>
          </w:tcPr>
          <w:p w:rsidR="00D7466E" w:rsidRPr="00812C70" w:rsidRDefault="00D7466E" w:rsidP="00D831CB">
            <w:pPr>
              <w:pStyle w:val="ListParagraph"/>
              <w:numPr>
                <w:ilvl w:val="0"/>
                <w:numId w:val="12"/>
              </w:numPr>
              <w:ind w:left="360"/>
            </w:pPr>
          </w:p>
        </w:tc>
        <w:tc>
          <w:tcPr>
            <w:tcW w:w="8280" w:type="dxa"/>
          </w:tcPr>
          <w:p w:rsidR="00D7466E" w:rsidRPr="00812C70" w:rsidRDefault="00230BC8" w:rsidP="00D7466E">
            <w:pPr>
              <w:ind w:left="720"/>
            </w:pPr>
            <w:r>
              <w:t>file.DDBackend := TjisWindow</w:t>
            </w:r>
            <w:r w:rsidR="00D7466E" w:rsidRPr="00812C70">
              <w:t>.DDBackend;</w:t>
            </w:r>
          </w:p>
        </w:tc>
      </w:tr>
      <w:tr w:rsidR="00D7466E" w:rsidRPr="00812C70" w:rsidTr="00DC2435">
        <w:tc>
          <w:tcPr>
            <w:tcW w:w="648" w:type="dxa"/>
          </w:tcPr>
          <w:p w:rsidR="00D7466E" w:rsidRPr="00812C70" w:rsidRDefault="00D7466E" w:rsidP="00D831CB">
            <w:pPr>
              <w:pStyle w:val="ListParagraph"/>
              <w:numPr>
                <w:ilvl w:val="0"/>
                <w:numId w:val="12"/>
              </w:numPr>
              <w:ind w:left="360"/>
            </w:pPr>
          </w:p>
        </w:tc>
        <w:tc>
          <w:tcPr>
            <w:tcW w:w="8280" w:type="dxa"/>
          </w:tcPr>
          <w:p w:rsidR="00D7466E" w:rsidRPr="00812C70" w:rsidRDefault="00D7466E" w:rsidP="00D7466E">
            <w:pPr>
              <w:ind w:left="720"/>
            </w:pPr>
            <w:r>
              <w:t>CLOSE file;</w:t>
            </w:r>
          </w:p>
        </w:tc>
      </w:tr>
      <w:tr w:rsidR="00D7466E" w:rsidRPr="00812C70" w:rsidTr="00DC2435">
        <w:tc>
          <w:tcPr>
            <w:tcW w:w="648" w:type="dxa"/>
          </w:tcPr>
          <w:p w:rsidR="00D7466E" w:rsidRPr="00812C70" w:rsidRDefault="00D7466E" w:rsidP="00D831CB">
            <w:pPr>
              <w:pStyle w:val="ListParagraph"/>
              <w:numPr>
                <w:ilvl w:val="0"/>
                <w:numId w:val="12"/>
              </w:numPr>
              <w:ind w:left="360"/>
            </w:pPr>
          </w:p>
        </w:tc>
        <w:tc>
          <w:tcPr>
            <w:tcW w:w="8280" w:type="dxa"/>
          </w:tcPr>
          <w:p w:rsidR="00D7466E" w:rsidRDefault="00D7466E" w:rsidP="00DC2435">
            <w:r>
              <w:t>}</w:t>
            </w:r>
          </w:p>
        </w:tc>
      </w:tr>
    </w:tbl>
    <w:p w:rsidR="0024056B" w:rsidRDefault="00D3180E" w:rsidP="00EC249D">
      <w:pPr>
        <w:pStyle w:val="Heading2"/>
      </w:pPr>
      <w:r>
        <w:t>ExportPNG</w:t>
      </w:r>
    </w:p>
    <w:tbl>
      <w:tblPr>
        <w:tblStyle w:val="TableGrid"/>
        <w:tblW w:w="892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/>
      </w:tblPr>
      <w:tblGrid>
        <w:gridCol w:w="648"/>
        <w:gridCol w:w="8280"/>
      </w:tblGrid>
      <w:tr w:rsidR="0024056B" w:rsidRPr="00812C70" w:rsidTr="00DC2435">
        <w:tc>
          <w:tcPr>
            <w:tcW w:w="648" w:type="dxa"/>
          </w:tcPr>
          <w:p w:rsidR="0024056B" w:rsidRPr="00812C70" w:rsidRDefault="0024056B" w:rsidP="00D3180E">
            <w:pPr>
              <w:pStyle w:val="ListParagraph"/>
              <w:numPr>
                <w:ilvl w:val="0"/>
                <w:numId w:val="8"/>
              </w:numPr>
              <w:ind w:left="360"/>
            </w:pPr>
          </w:p>
        </w:tc>
        <w:tc>
          <w:tcPr>
            <w:tcW w:w="8280" w:type="dxa"/>
          </w:tcPr>
          <w:p w:rsidR="0024056B" w:rsidRPr="00812C70" w:rsidRDefault="0024056B" w:rsidP="00DC2435">
            <w:r w:rsidRPr="00812C70">
              <w:t xml:space="preserve">ALGORITHM </w:t>
            </w:r>
            <w:r w:rsidR="00D3180E">
              <w:t>ExportPNG</w:t>
            </w:r>
            <w:r w:rsidRPr="00812C70">
              <w:t>()</w:t>
            </w:r>
            <w:r>
              <w:t xml:space="preserve"> : VOID</w:t>
            </w:r>
            <w:r w:rsidRPr="00812C70">
              <w:t xml:space="preserve"> {</w:t>
            </w:r>
          </w:p>
        </w:tc>
      </w:tr>
      <w:tr w:rsidR="0024056B" w:rsidRPr="00812C70" w:rsidTr="00DC2435">
        <w:tc>
          <w:tcPr>
            <w:tcW w:w="648" w:type="dxa"/>
          </w:tcPr>
          <w:p w:rsidR="0024056B" w:rsidRPr="00812C70" w:rsidRDefault="0024056B" w:rsidP="00D3180E">
            <w:pPr>
              <w:pStyle w:val="ListParagraph"/>
              <w:numPr>
                <w:ilvl w:val="0"/>
                <w:numId w:val="8"/>
              </w:numPr>
              <w:ind w:left="360"/>
            </w:pPr>
          </w:p>
        </w:tc>
        <w:tc>
          <w:tcPr>
            <w:tcW w:w="8280" w:type="dxa"/>
          </w:tcPr>
          <w:p w:rsidR="0024056B" w:rsidRPr="00812C70" w:rsidRDefault="0024056B" w:rsidP="00DC2435">
            <w:pPr>
              <w:ind w:left="720"/>
            </w:pPr>
            <w:r>
              <w:t xml:space="preserve">dir, title </w:t>
            </w:r>
            <w:r w:rsidRPr="00812C70">
              <w:t>:= ChooseFile(“.</w:t>
            </w:r>
            <w:r w:rsidR="00D3180E">
              <w:t>png</w:t>
            </w:r>
            <w:r w:rsidRPr="00812C70">
              <w:t>”);</w:t>
            </w:r>
          </w:p>
        </w:tc>
      </w:tr>
      <w:tr w:rsidR="0024056B" w:rsidRPr="00812C70" w:rsidTr="00DC2435">
        <w:tc>
          <w:tcPr>
            <w:tcW w:w="648" w:type="dxa"/>
          </w:tcPr>
          <w:p w:rsidR="0024056B" w:rsidRPr="00812C70" w:rsidRDefault="0024056B" w:rsidP="00D3180E">
            <w:pPr>
              <w:pStyle w:val="ListParagraph"/>
              <w:numPr>
                <w:ilvl w:val="0"/>
                <w:numId w:val="8"/>
              </w:numPr>
              <w:ind w:left="360"/>
            </w:pPr>
          </w:p>
        </w:tc>
        <w:tc>
          <w:tcPr>
            <w:tcW w:w="8280" w:type="dxa"/>
          </w:tcPr>
          <w:p w:rsidR="0024056B" w:rsidRPr="00812C70" w:rsidRDefault="0024056B" w:rsidP="00DC2435">
            <w:pPr>
              <w:ind w:left="720"/>
            </w:pPr>
            <w:r>
              <w:t>OPEN dir/title</w:t>
            </w:r>
            <w:r w:rsidRPr="00812C70">
              <w:t xml:space="preserve"> AS file;</w:t>
            </w:r>
          </w:p>
        </w:tc>
      </w:tr>
      <w:tr w:rsidR="0024056B" w:rsidRPr="00812C70" w:rsidTr="00DC2435">
        <w:tc>
          <w:tcPr>
            <w:tcW w:w="648" w:type="dxa"/>
          </w:tcPr>
          <w:p w:rsidR="0024056B" w:rsidRPr="00812C70" w:rsidRDefault="0024056B" w:rsidP="00D3180E">
            <w:pPr>
              <w:pStyle w:val="ListParagraph"/>
              <w:numPr>
                <w:ilvl w:val="0"/>
                <w:numId w:val="8"/>
              </w:numPr>
              <w:ind w:left="360"/>
            </w:pPr>
          </w:p>
        </w:tc>
        <w:tc>
          <w:tcPr>
            <w:tcW w:w="8280" w:type="dxa"/>
          </w:tcPr>
          <w:p w:rsidR="0024056B" w:rsidRPr="00812C70" w:rsidRDefault="004C0F64" w:rsidP="004C0F64">
            <w:pPr>
              <w:ind w:left="720"/>
            </w:pPr>
            <w:r>
              <w:t xml:space="preserve">DISPLAY </w:t>
            </w:r>
            <w:r w:rsidR="0024056B" w:rsidRPr="00812C70">
              <w:t>ThisWindow.D</w:t>
            </w:r>
            <w:r>
              <w:t>FDBackend</w:t>
            </w:r>
            <w:r w:rsidR="00230BC8">
              <w:t>.Data</w:t>
            </w:r>
            <w:r>
              <w:t xml:space="preserve"> IN</w:t>
            </w:r>
            <w:r w:rsidR="0024056B" w:rsidRPr="00812C70">
              <w:t xml:space="preserve"> file;</w:t>
            </w:r>
          </w:p>
        </w:tc>
      </w:tr>
      <w:tr w:rsidR="0024056B" w:rsidRPr="00812C70" w:rsidTr="00DC2435">
        <w:tc>
          <w:tcPr>
            <w:tcW w:w="648" w:type="dxa"/>
          </w:tcPr>
          <w:p w:rsidR="0024056B" w:rsidRPr="00812C70" w:rsidRDefault="0024056B" w:rsidP="00D3180E">
            <w:pPr>
              <w:pStyle w:val="ListParagraph"/>
              <w:numPr>
                <w:ilvl w:val="0"/>
                <w:numId w:val="8"/>
              </w:numPr>
              <w:ind w:left="360"/>
            </w:pPr>
          </w:p>
        </w:tc>
        <w:tc>
          <w:tcPr>
            <w:tcW w:w="8280" w:type="dxa"/>
          </w:tcPr>
          <w:p w:rsidR="0024056B" w:rsidRPr="00812C70" w:rsidRDefault="0024056B" w:rsidP="00DC2435">
            <w:pPr>
              <w:ind w:left="720"/>
            </w:pPr>
            <w:r>
              <w:t>CLOSE file;</w:t>
            </w:r>
          </w:p>
        </w:tc>
      </w:tr>
      <w:tr w:rsidR="0024056B" w:rsidRPr="00812C70" w:rsidTr="00DC2435">
        <w:tc>
          <w:tcPr>
            <w:tcW w:w="648" w:type="dxa"/>
          </w:tcPr>
          <w:p w:rsidR="0024056B" w:rsidRPr="00812C70" w:rsidRDefault="0024056B" w:rsidP="00D3180E">
            <w:pPr>
              <w:pStyle w:val="ListParagraph"/>
              <w:numPr>
                <w:ilvl w:val="0"/>
                <w:numId w:val="8"/>
              </w:numPr>
              <w:ind w:left="360"/>
            </w:pPr>
          </w:p>
        </w:tc>
        <w:tc>
          <w:tcPr>
            <w:tcW w:w="8280" w:type="dxa"/>
          </w:tcPr>
          <w:p w:rsidR="0024056B" w:rsidRDefault="0024056B" w:rsidP="00DC2435">
            <w:r>
              <w:t>}</w:t>
            </w:r>
          </w:p>
        </w:tc>
      </w:tr>
    </w:tbl>
    <w:p w:rsidR="0052419F" w:rsidRPr="00812C70" w:rsidRDefault="00F57A5A" w:rsidP="00EC249D">
      <w:pPr>
        <w:pStyle w:val="Heading2"/>
      </w:pPr>
      <w:r w:rsidRPr="00812C70">
        <w:t>New</w:t>
      </w:r>
      <w:r w:rsidR="0052419F" w:rsidRPr="00812C70">
        <w:t>File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/>
      </w:tblPr>
      <w:tblGrid>
        <w:gridCol w:w="468"/>
        <w:gridCol w:w="9108"/>
      </w:tblGrid>
      <w:tr w:rsidR="0052419F" w:rsidRPr="00812C70" w:rsidTr="007F4732">
        <w:tc>
          <w:tcPr>
            <w:tcW w:w="468" w:type="dxa"/>
          </w:tcPr>
          <w:p w:rsidR="0052419F" w:rsidRPr="00812C70" w:rsidRDefault="0052419F" w:rsidP="0052419F">
            <w:r w:rsidRPr="00812C70">
              <w:t>1</w:t>
            </w:r>
          </w:p>
        </w:tc>
        <w:tc>
          <w:tcPr>
            <w:tcW w:w="9108" w:type="dxa"/>
          </w:tcPr>
          <w:p w:rsidR="007F4732" w:rsidRPr="00812C70" w:rsidRDefault="007F4732" w:rsidP="0052419F">
            <w:r w:rsidRPr="00812C70">
              <w:t>ALGORITHM</w:t>
            </w:r>
            <w:r w:rsidR="0052419F" w:rsidRPr="00812C70">
              <w:t xml:space="preserve"> NewFile()</w:t>
            </w:r>
            <w:r w:rsidR="008B5772">
              <w:t xml:space="preserve"> : VOID</w:t>
            </w:r>
            <w:r w:rsidR="0052419F" w:rsidRPr="00812C70">
              <w:t xml:space="preserve"> {</w:t>
            </w:r>
          </w:p>
        </w:tc>
      </w:tr>
      <w:tr w:rsidR="007F4732" w:rsidRPr="00812C70" w:rsidTr="007F4732">
        <w:tc>
          <w:tcPr>
            <w:tcW w:w="468" w:type="dxa"/>
          </w:tcPr>
          <w:p w:rsidR="007F4732" w:rsidRPr="00812C70" w:rsidRDefault="007F4732" w:rsidP="0052419F">
            <w:r w:rsidRPr="00812C70">
              <w:t>2</w:t>
            </w:r>
          </w:p>
        </w:tc>
        <w:tc>
          <w:tcPr>
            <w:tcW w:w="9108" w:type="dxa"/>
          </w:tcPr>
          <w:p w:rsidR="007F4732" w:rsidRPr="00812C70" w:rsidRDefault="007F4732" w:rsidP="007F4732">
            <w:pPr>
              <w:ind w:left="720"/>
            </w:pPr>
            <w:r w:rsidRPr="00812C70">
              <w:t xml:space="preserve">IF (NOT </w:t>
            </w:r>
            <w:r w:rsidR="004A6272">
              <w:t>ThisWindow.IsChanged</w:t>
            </w:r>
            <w:r w:rsidR="00F57A5A" w:rsidRPr="00812C70">
              <w:t xml:space="preserve"> OR savePrompt()</w:t>
            </w:r>
            <w:r w:rsidRPr="00812C70">
              <w:t>) {</w:t>
            </w:r>
          </w:p>
        </w:tc>
      </w:tr>
      <w:tr w:rsidR="0052419F" w:rsidRPr="00812C70" w:rsidTr="007F4732">
        <w:tc>
          <w:tcPr>
            <w:tcW w:w="468" w:type="dxa"/>
          </w:tcPr>
          <w:p w:rsidR="0052419F" w:rsidRPr="00812C70" w:rsidRDefault="007F4732" w:rsidP="0052419F">
            <w:r w:rsidRPr="00812C70">
              <w:t>3</w:t>
            </w:r>
          </w:p>
        </w:tc>
        <w:tc>
          <w:tcPr>
            <w:tcW w:w="9108" w:type="dxa"/>
          </w:tcPr>
          <w:p w:rsidR="0052419F" w:rsidRPr="00812C70" w:rsidRDefault="00794D69" w:rsidP="007F4732">
            <w:pPr>
              <w:ind w:left="1440"/>
            </w:pPr>
            <w:r w:rsidRPr="00812C70">
              <w:t>CLEAR ThisWindow.Workspace</w:t>
            </w:r>
            <w:r w:rsidR="0052419F" w:rsidRPr="00812C70">
              <w:t>;</w:t>
            </w:r>
          </w:p>
        </w:tc>
      </w:tr>
      <w:tr w:rsidR="00794D69" w:rsidRPr="00812C70" w:rsidTr="007F4732">
        <w:tc>
          <w:tcPr>
            <w:tcW w:w="468" w:type="dxa"/>
          </w:tcPr>
          <w:p w:rsidR="00794D69" w:rsidRPr="00812C70" w:rsidRDefault="00794D69" w:rsidP="00DC2435">
            <w:r w:rsidRPr="00812C70">
              <w:t>4</w:t>
            </w:r>
          </w:p>
        </w:tc>
        <w:tc>
          <w:tcPr>
            <w:tcW w:w="9108" w:type="dxa"/>
          </w:tcPr>
          <w:p w:rsidR="00794D69" w:rsidRPr="00812C70" w:rsidRDefault="00794D69" w:rsidP="007F4732">
            <w:pPr>
              <w:ind w:left="1440"/>
            </w:pPr>
            <w:r w:rsidRPr="00812C70">
              <w:t>ThisWindow.Title := “Untitled”;</w:t>
            </w:r>
          </w:p>
        </w:tc>
      </w:tr>
      <w:tr w:rsidR="00794D69" w:rsidRPr="00812C70" w:rsidTr="007F4732">
        <w:tc>
          <w:tcPr>
            <w:tcW w:w="468" w:type="dxa"/>
          </w:tcPr>
          <w:p w:rsidR="00794D69" w:rsidRPr="00812C70" w:rsidRDefault="00794D69" w:rsidP="00DC2435">
            <w:r w:rsidRPr="00812C70">
              <w:t>5</w:t>
            </w:r>
          </w:p>
        </w:tc>
        <w:tc>
          <w:tcPr>
            <w:tcW w:w="9108" w:type="dxa"/>
          </w:tcPr>
          <w:p w:rsidR="00794D69" w:rsidRPr="00812C70" w:rsidRDefault="00794D69" w:rsidP="007F4732">
            <w:pPr>
              <w:ind w:left="1440"/>
            </w:pPr>
            <w:r w:rsidRPr="00812C70">
              <w:t>CLEAR ThisWindow.DFDBackend;</w:t>
            </w:r>
          </w:p>
        </w:tc>
      </w:tr>
      <w:tr w:rsidR="00794D69" w:rsidRPr="00812C70" w:rsidTr="007F4732">
        <w:tc>
          <w:tcPr>
            <w:tcW w:w="468" w:type="dxa"/>
          </w:tcPr>
          <w:p w:rsidR="00794D69" w:rsidRPr="00812C70" w:rsidRDefault="00794D69" w:rsidP="00DC2435">
            <w:r w:rsidRPr="00812C70">
              <w:t>6</w:t>
            </w:r>
          </w:p>
        </w:tc>
        <w:tc>
          <w:tcPr>
            <w:tcW w:w="9108" w:type="dxa"/>
          </w:tcPr>
          <w:p w:rsidR="00794D69" w:rsidRPr="00812C70" w:rsidRDefault="00794D69" w:rsidP="007F4732">
            <w:pPr>
              <w:ind w:left="1440"/>
            </w:pPr>
            <w:r w:rsidRPr="00812C70">
              <w:t>CLEAR ThisWindow.DDBackend;</w:t>
            </w:r>
          </w:p>
        </w:tc>
      </w:tr>
      <w:tr w:rsidR="00D3180E" w:rsidRPr="00812C70" w:rsidTr="007F4732">
        <w:tc>
          <w:tcPr>
            <w:tcW w:w="468" w:type="dxa"/>
          </w:tcPr>
          <w:p w:rsidR="00D3180E" w:rsidRPr="00812C70" w:rsidRDefault="00D3180E" w:rsidP="00DC2435">
            <w:r>
              <w:t>7</w:t>
            </w:r>
          </w:p>
        </w:tc>
        <w:tc>
          <w:tcPr>
            <w:tcW w:w="9108" w:type="dxa"/>
          </w:tcPr>
          <w:p w:rsidR="00D3180E" w:rsidRPr="00812C70" w:rsidRDefault="00D3180E" w:rsidP="007F4732">
            <w:pPr>
              <w:ind w:left="1440"/>
            </w:pPr>
            <w:r>
              <w:t>CLEAR ThisWindow.Log;</w:t>
            </w:r>
          </w:p>
        </w:tc>
      </w:tr>
      <w:tr w:rsidR="00794D69" w:rsidRPr="00812C70" w:rsidTr="007F4732">
        <w:tc>
          <w:tcPr>
            <w:tcW w:w="468" w:type="dxa"/>
          </w:tcPr>
          <w:p w:rsidR="00794D69" w:rsidRPr="00812C70" w:rsidRDefault="00D3180E" w:rsidP="00DC2435">
            <w:r>
              <w:t>8</w:t>
            </w:r>
          </w:p>
        </w:tc>
        <w:tc>
          <w:tcPr>
            <w:tcW w:w="9108" w:type="dxa"/>
          </w:tcPr>
          <w:p w:rsidR="00794D69" w:rsidRPr="00812C70" w:rsidRDefault="00794D69" w:rsidP="007F4732">
            <w:pPr>
              <w:ind w:left="720"/>
            </w:pPr>
            <w:r w:rsidRPr="00812C70">
              <w:t>}</w:t>
            </w:r>
          </w:p>
        </w:tc>
      </w:tr>
      <w:tr w:rsidR="00794D69" w:rsidRPr="00812C70" w:rsidTr="007F4732">
        <w:tc>
          <w:tcPr>
            <w:tcW w:w="468" w:type="dxa"/>
          </w:tcPr>
          <w:p w:rsidR="00794D69" w:rsidRPr="00812C70" w:rsidRDefault="00D3180E" w:rsidP="0052419F">
            <w:r>
              <w:t>9</w:t>
            </w:r>
          </w:p>
        </w:tc>
        <w:tc>
          <w:tcPr>
            <w:tcW w:w="9108" w:type="dxa"/>
          </w:tcPr>
          <w:p w:rsidR="00794D69" w:rsidRPr="00812C70" w:rsidRDefault="00794D69" w:rsidP="00F57A5A">
            <w:r w:rsidRPr="00812C70">
              <w:t>}</w:t>
            </w:r>
          </w:p>
        </w:tc>
      </w:tr>
    </w:tbl>
    <w:p w:rsidR="00271C5A" w:rsidRPr="00812C70" w:rsidRDefault="00271C5A" w:rsidP="00EC249D">
      <w:pPr>
        <w:pStyle w:val="Heading2"/>
      </w:pPr>
      <w:r w:rsidRPr="00812C70">
        <w:t>OpenFile</w:t>
      </w:r>
    </w:p>
    <w:tbl>
      <w:tblPr>
        <w:tblStyle w:val="TableGrid"/>
        <w:tblW w:w="892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/>
      </w:tblPr>
      <w:tblGrid>
        <w:gridCol w:w="648"/>
        <w:gridCol w:w="8280"/>
      </w:tblGrid>
      <w:tr w:rsidR="00271C5A" w:rsidRPr="00812C70" w:rsidTr="005639C0">
        <w:tc>
          <w:tcPr>
            <w:tcW w:w="648" w:type="dxa"/>
          </w:tcPr>
          <w:p w:rsidR="00271C5A" w:rsidRPr="00812C70" w:rsidRDefault="00271C5A" w:rsidP="00D7466E">
            <w:pPr>
              <w:pStyle w:val="ListParagraph"/>
              <w:numPr>
                <w:ilvl w:val="0"/>
                <w:numId w:val="7"/>
              </w:numPr>
              <w:ind w:left="360"/>
            </w:pPr>
          </w:p>
        </w:tc>
        <w:tc>
          <w:tcPr>
            <w:tcW w:w="8280" w:type="dxa"/>
          </w:tcPr>
          <w:p w:rsidR="00271C5A" w:rsidRPr="00812C70" w:rsidRDefault="00271C5A" w:rsidP="00DC2435">
            <w:r w:rsidRPr="00812C70">
              <w:t>ALGORITHM OpenFile()</w:t>
            </w:r>
            <w:r w:rsidR="008B5772">
              <w:t xml:space="preserve"> : VOID</w:t>
            </w:r>
            <w:r w:rsidRPr="00812C70">
              <w:t xml:space="preserve"> {</w:t>
            </w:r>
          </w:p>
        </w:tc>
      </w:tr>
      <w:tr w:rsidR="009E51B1" w:rsidRPr="00812C70" w:rsidTr="005639C0">
        <w:tc>
          <w:tcPr>
            <w:tcW w:w="648" w:type="dxa"/>
          </w:tcPr>
          <w:p w:rsidR="009E51B1" w:rsidRPr="00812C70" w:rsidRDefault="009E51B1" w:rsidP="00D7466E">
            <w:pPr>
              <w:pStyle w:val="ListParagraph"/>
              <w:numPr>
                <w:ilvl w:val="0"/>
                <w:numId w:val="7"/>
              </w:numPr>
              <w:ind w:left="360"/>
            </w:pPr>
          </w:p>
        </w:tc>
        <w:tc>
          <w:tcPr>
            <w:tcW w:w="8280" w:type="dxa"/>
          </w:tcPr>
          <w:p w:rsidR="009E51B1" w:rsidRPr="00812C70" w:rsidRDefault="009E51B1" w:rsidP="009E51B1">
            <w:pPr>
              <w:ind w:left="720"/>
            </w:pPr>
            <w:r w:rsidRPr="00812C70">
              <w:t xml:space="preserve">IF (NOT </w:t>
            </w:r>
            <w:r w:rsidR="004A6272">
              <w:t>ThisWindow.IsChanged</w:t>
            </w:r>
            <w:r w:rsidRPr="00812C70">
              <w:t xml:space="preserve"> OR savePrompt()) {</w:t>
            </w:r>
          </w:p>
        </w:tc>
      </w:tr>
      <w:tr w:rsidR="00271C5A" w:rsidRPr="00812C70" w:rsidTr="005639C0">
        <w:tc>
          <w:tcPr>
            <w:tcW w:w="648" w:type="dxa"/>
          </w:tcPr>
          <w:p w:rsidR="00271C5A" w:rsidRPr="00812C70" w:rsidRDefault="00271C5A" w:rsidP="00D7466E">
            <w:pPr>
              <w:pStyle w:val="ListParagraph"/>
              <w:numPr>
                <w:ilvl w:val="0"/>
                <w:numId w:val="7"/>
              </w:numPr>
              <w:ind w:left="360"/>
            </w:pPr>
          </w:p>
        </w:tc>
        <w:tc>
          <w:tcPr>
            <w:tcW w:w="8280" w:type="dxa"/>
          </w:tcPr>
          <w:p w:rsidR="00271C5A" w:rsidRPr="00812C70" w:rsidRDefault="005639C0" w:rsidP="005639C0">
            <w:pPr>
              <w:ind w:left="1440"/>
            </w:pPr>
            <w:r>
              <w:t>ThisWindow.</w:t>
            </w:r>
            <w:r w:rsidR="004A6272">
              <w:t>Dir</w:t>
            </w:r>
            <w:r>
              <w:t xml:space="preserve">, ThisWindow.Title </w:t>
            </w:r>
            <w:r w:rsidR="009E51B1" w:rsidRPr="00812C70">
              <w:t>:</w:t>
            </w:r>
            <w:r w:rsidR="00737950" w:rsidRPr="00812C70">
              <w:t>= ChooseFile(“.dfd”);</w:t>
            </w:r>
          </w:p>
        </w:tc>
      </w:tr>
      <w:tr w:rsidR="00271C5A" w:rsidRPr="00812C70" w:rsidTr="005639C0">
        <w:tc>
          <w:tcPr>
            <w:tcW w:w="648" w:type="dxa"/>
          </w:tcPr>
          <w:p w:rsidR="00271C5A" w:rsidRPr="00812C70" w:rsidRDefault="00271C5A" w:rsidP="00D7466E">
            <w:pPr>
              <w:pStyle w:val="ListParagraph"/>
              <w:numPr>
                <w:ilvl w:val="0"/>
                <w:numId w:val="7"/>
              </w:numPr>
              <w:ind w:left="360"/>
            </w:pPr>
          </w:p>
        </w:tc>
        <w:tc>
          <w:tcPr>
            <w:tcW w:w="8280" w:type="dxa"/>
          </w:tcPr>
          <w:p w:rsidR="00271C5A" w:rsidRPr="00812C70" w:rsidRDefault="005639C0" w:rsidP="00737950">
            <w:pPr>
              <w:ind w:left="1440"/>
            </w:pPr>
            <w:r>
              <w:t xml:space="preserve">OPEN </w:t>
            </w:r>
            <w:r w:rsidR="00D7466E">
              <w:t>ThisWindow.Dir/</w:t>
            </w:r>
            <w:r>
              <w:t>ThisWindow.Title</w:t>
            </w:r>
            <w:r w:rsidR="009E51B1" w:rsidRPr="00812C70">
              <w:t xml:space="preserve"> AS file;</w:t>
            </w:r>
          </w:p>
        </w:tc>
      </w:tr>
      <w:tr w:rsidR="00271C5A" w:rsidRPr="00812C70" w:rsidTr="005639C0">
        <w:tc>
          <w:tcPr>
            <w:tcW w:w="648" w:type="dxa"/>
          </w:tcPr>
          <w:p w:rsidR="00271C5A" w:rsidRPr="00812C70" w:rsidRDefault="00271C5A" w:rsidP="00D7466E">
            <w:pPr>
              <w:pStyle w:val="ListParagraph"/>
              <w:numPr>
                <w:ilvl w:val="0"/>
                <w:numId w:val="7"/>
              </w:numPr>
              <w:ind w:left="360"/>
            </w:pPr>
          </w:p>
        </w:tc>
        <w:tc>
          <w:tcPr>
            <w:tcW w:w="8280" w:type="dxa"/>
          </w:tcPr>
          <w:p w:rsidR="00271C5A" w:rsidRPr="00812C70" w:rsidRDefault="009E51B1" w:rsidP="00DC2435">
            <w:pPr>
              <w:ind w:left="1440"/>
            </w:pPr>
            <w:r w:rsidRPr="00812C70">
              <w:t>DISPLAY file.DFDBackend</w:t>
            </w:r>
            <w:r w:rsidR="00230BC8">
              <w:t>.Data</w:t>
            </w:r>
            <w:r w:rsidRPr="00812C70">
              <w:t xml:space="preserve"> IN ThisWindow.Workspace;</w:t>
            </w:r>
          </w:p>
        </w:tc>
      </w:tr>
      <w:tr w:rsidR="00271C5A" w:rsidRPr="00812C70" w:rsidTr="005639C0">
        <w:tc>
          <w:tcPr>
            <w:tcW w:w="648" w:type="dxa"/>
          </w:tcPr>
          <w:p w:rsidR="00271C5A" w:rsidRPr="00812C70" w:rsidRDefault="00271C5A" w:rsidP="00D7466E">
            <w:pPr>
              <w:pStyle w:val="ListParagraph"/>
              <w:numPr>
                <w:ilvl w:val="0"/>
                <w:numId w:val="7"/>
              </w:numPr>
              <w:ind w:left="360"/>
            </w:pPr>
          </w:p>
        </w:tc>
        <w:tc>
          <w:tcPr>
            <w:tcW w:w="8280" w:type="dxa"/>
          </w:tcPr>
          <w:p w:rsidR="00271C5A" w:rsidRPr="00812C70" w:rsidRDefault="009E51B1" w:rsidP="00DC2435">
            <w:pPr>
              <w:ind w:left="1440"/>
            </w:pPr>
            <w:r w:rsidRPr="00812C70">
              <w:t>ThisWindow.DFDBackend := file.DFDBackend;</w:t>
            </w:r>
          </w:p>
        </w:tc>
      </w:tr>
      <w:tr w:rsidR="00271C5A" w:rsidRPr="00812C70" w:rsidTr="005639C0">
        <w:tc>
          <w:tcPr>
            <w:tcW w:w="648" w:type="dxa"/>
          </w:tcPr>
          <w:p w:rsidR="00271C5A" w:rsidRPr="00812C70" w:rsidRDefault="00271C5A" w:rsidP="00D7466E">
            <w:pPr>
              <w:pStyle w:val="ListParagraph"/>
              <w:numPr>
                <w:ilvl w:val="0"/>
                <w:numId w:val="7"/>
              </w:numPr>
              <w:ind w:left="360"/>
            </w:pPr>
          </w:p>
        </w:tc>
        <w:tc>
          <w:tcPr>
            <w:tcW w:w="8280" w:type="dxa"/>
          </w:tcPr>
          <w:p w:rsidR="00271C5A" w:rsidRPr="00812C70" w:rsidRDefault="009E51B1" w:rsidP="009E51B1">
            <w:pPr>
              <w:ind w:left="1440"/>
            </w:pPr>
            <w:r w:rsidRPr="00812C70">
              <w:t>ThisWindow.DDBackend := file.DDBackend;</w:t>
            </w:r>
          </w:p>
        </w:tc>
      </w:tr>
      <w:tr w:rsidR="00D3180E" w:rsidRPr="00812C70" w:rsidTr="005639C0">
        <w:tc>
          <w:tcPr>
            <w:tcW w:w="648" w:type="dxa"/>
          </w:tcPr>
          <w:p w:rsidR="00D3180E" w:rsidRPr="00812C70" w:rsidRDefault="00D3180E" w:rsidP="00D7466E">
            <w:pPr>
              <w:pStyle w:val="ListParagraph"/>
              <w:numPr>
                <w:ilvl w:val="0"/>
                <w:numId w:val="7"/>
              </w:numPr>
              <w:ind w:left="360"/>
            </w:pPr>
          </w:p>
        </w:tc>
        <w:tc>
          <w:tcPr>
            <w:tcW w:w="8280" w:type="dxa"/>
          </w:tcPr>
          <w:p w:rsidR="00D3180E" w:rsidRPr="00812C70" w:rsidRDefault="00D3180E" w:rsidP="009E51B1">
            <w:pPr>
              <w:ind w:left="1440"/>
            </w:pPr>
            <w:r>
              <w:t>CLEAR ThisWindow.Log;</w:t>
            </w:r>
          </w:p>
        </w:tc>
      </w:tr>
      <w:tr w:rsidR="008B5772" w:rsidRPr="00812C70" w:rsidTr="005639C0">
        <w:tc>
          <w:tcPr>
            <w:tcW w:w="648" w:type="dxa"/>
          </w:tcPr>
          <w:p w:rsidR="008B5772" w:rsidRPr="00812C70" w:rsidRDefault="008B5772" w:rsidP="00D7466E">
            <w:pPr>
              <w:pStyle w:val="ListParagraph"/>
              <w:numPr>
                <w:ilvl w:val="0"/>
                <w:numId w:val="7"/>
              </w:numPr>
              <w:ind w:left="360"/>
            </w:pPr>
          </w:p>
        </w:tc>
        <w:tc>
          <w:tcPr>
            <w:tcW w:w="8280" w:type="dxa"/>
          </w:tcPr>
          <w:p w:rsidR="008B5772" w:rsidRPr="00812C70" w:rsidRDefault="008B5772" w:rsidP="009E51B1">
            <w:pPr>
              <w:ind w:left="1440"/>
            </w:pPr>
            <w:r>
              <w:t>CLOSE file;</w:t>
            </w:r>
          </w:p>
        </w:tc>
      </w:tr>
      <w:tr w:rsidR="00812C70" w:rsidRPr="00812C70" w:rsidTr="005639C0">
        <w:tc>
          <w:tcPr>
            <w:tcW w:w="648" w:type="dxa"/>
          </w:tcPr>
          <w:p w:rsidR="00812C70" w:rsidRPr="00812C70" w:rsidRDefault="00812C70" w:rsidP="00D7466E">
            <w:pPr>
              <w:pStyle w:val="ListParagraph"/>
              <w:numPr>
                <w:ilvl w:val="0"/>
                <w:numId w:val="7"/>
              </w:numPr>
              <w:ind w:left="360"/>
            </w:pPr>
          </w:p>
        </w:tc>
        <w:tc>
          <w:tcPr>
            <w:tcW w:w="8280" w:type="dxa"/>
          </w:tcPr>
          <w:p w:rsidR="00812C70" w:rsidRDefault="00812C70" w:rsidP="00812C70">
            <w:pPr>
              <w:ind w:left="720"/>
            </w:pPr>
            <w:r>
              <w:t>}</w:t>
            </w:r>
          </w:p>
        </w:tc>
      </w:tr>
      <w:tr w:rsidR="00812C70" w:rsidRPr="00812C70" w:rsidTr="005639C0">
        <w:tc>
          <w:tcPr>
            <w:tcW w:w="648" w:type="dxa"/>
          </w:tcPr>
          <w:p w:rsidR="00812C70" w:rsidRPr="00812C70" w:rsidRDefault="00812C70" w:rsidP="00D7466E">
            <w:pPr>
              <w:pStyle w:val="ListParagraph"/>
              <w:numPr>
                <w:ilvl w:val="0"/>
                <w:numId w:val="7"/>
              </w:numPr>
              <w:ind w:left="360"/>
            </w:pPr>
          </w:p>
        </w:tc>
        <w:tc>
          <w:tcPr>
            <w:tcW w:w="8280" w:type="dxa"/>
          </w:tcPr>
          <w:p w:rsidR="00812C70" w:rsidRDefault="00812C70" w:rsidP="00812C70">
            <w:r>
              <w:t>}</w:t>
            </w:r>
          </w:p>
        </w:tc>
      </w:tr>
    </w:tbl>
    <w:p w:rsidR="004C0F64" w:rsidRDefault="004C0F64" w:rsidP="00EC249D">
      <w:pPr>
        <w:pStyle w:val="Heading2"/>
      </w:pPr>
      <w:r>
        <w:t>Print</w:t>
      </w:r>
      <w:r w:rsidR="00297C33">
        <w:t>File</w:t>
      </w:r>
    </w:p>
    <w:tbl>
      <w:tblPr>
        <w:tblStyle w:val="TableGrid"/>
        <w:tblW w:w="892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/>
      </w:tblPr>
      <w:tblGrid>
        <w:gridCol w:w="648"/>
        <w:gridCol w:w="8280"/>
      </w:tblGrid>
      <w:tr w:rsidR="004C0F64" w:rsidRPr="00812C70" w:rsidTr="00DC2435">
        <w:tc>
          <w:tcPr>
            <w:tcW w:w="648" w:type="dxa"/>
          </w:tcPr>
          <w:p w:rsidR="004C0F64" w:rsidRPr="00812C70" w:rsidRDefault="004C0F64" w:rsidP="004C0F64">
            <w:pPr>
              <w:pStyle w:val="ListParagraph"/>
              <w:numPr>
                <w:ilvl w:val="0"/>
                <w:numId w:val="11"/>
              </w:numPr>
              <w:ind w:left="360"/>
            </w:pPr>
          </w:p>
        </w:tc>
        <w:tc>
          <w:tcPr>
            <w:tcW w:w="8280" w:type="dxa"/>
          </w:tcPr>
          <w:p w:rsidR="004C0F64" w:rsidRPr="00812C70" w:rsidRDefault="004C0F64" w:rsidP="004C0F64">
            <w:r w:rsidRPr="00812C70">
              <w:t xml:space="preserve">ALGORITHM </w:t>
            </w:r>
            <w:r>
              <w:t>Print</w:t>
            </w:r>
            <w:r w:rsidR="00297C33">
              <w:t>File</w:t>
            </w:r>
            <w:r w:rsidRPr="00812C70">
              <w:t>()</w:t>
            </w:r>
            <w:r>
              <w:t xml:space="preserve"> : VOID</w:t>
            </w:r>
            <w:r w:rsidRPr="00812C70">
              <w:t xml:space="preserve"> {</w:t>
            </w:r>
          </w:p>
        </w:tc>
      </w:tr>
      <w:tr w:rsidR="004C0F64" w:rsidRPr="00812C70" w:rsidTr="00DC2435">
        <w:tc>
          <w:tcPr>
            <w:tcW w:w="648" w:type="dxa"/>
          </w:tcPr>
          <w:p w:rsidR="004C0F64" w:rsidRPr="00812C70" w:rsidRDefault="004C0F64" w:rsidP="004C0F64">
            <w:pPr>
              <w:pStyle w:val="ListParagraph"/>
              <w:numPr>
                <w:ilvl w:val="0"/>
                <w:numId w:val="11"/>
              </w:numPr>
              <w:ind w:left="360"/>
            </w:pPr>
          </w:p>
        </w:tc>
        <w:tc>
          <w:tcPr>
            <w:tcW w:w="8280" w:type="dxa"/>
          </w:tcPr>
          <w:p w:rsidR="004C0F64" w:rsidRPr="00812C70" w:rsidRDefault="004C0F64" w:rsidP="00DC2435">
            <w:pPr>
              <w:ind w:left="720"/>
            </w:pPr>
            <w:r w:rsidRPr="00812C70">
              <w:t xml:space="preserve">IF (NOT </w:t>
            </w:r>
            <w:r>
              <w:t>ThisWindow.IsChanged</w:t>
            </w:r>
            <w:r w:rsidRPr="00812C70">
              <w:t xml:space="preserve"> OR savePrompt()) {</w:t>
            </w:r>
          </w:p>
        </w:tc>
      </w:tr>
      <w:tr w:rsidR="004C0F64" w:rsidRPr="00812C70" w:rsidTr="00DC2435">
        <w:tc>
          <w:tcPr>
            <w:tcW w:w="648" w:type="dxa"/>
          </w:tcPr>
          <w:p w:rsidR="004C0F64" w:rsidRPr="00812C70" w:rsidRDefault="004C0F64" w:rsidP="004C0F64">
            <w:pPr>
              <w:pStyle w:val="ListParagraph"/>
              <w:numPr>
                <w:ilvl w:val="0"/>
                <w:numId w:val="11"/>
              </w:numPr>
              <w:ind w:left="360"/>
            </w:pPr>
          </w:p>
        </w:tc>
        <w:tc>
          <w:tcPr>
            <w:tcW w:w="8280" w:type="dxa"/>
          </w:tcPr>
          <w:p w:rsidR="004C0F64" w:rsidRPr="00812C70" w:rsidRDefault="004C0F64" w:rsidP="004C0F64">
            <w:pPr>
              <w:ind w:left="1440"/>
            </w:pPr>
            <w:r>
              <w:t>OPEN “~.png” AS tmp;</w:t>
            </w:r>
          </w:p>
        </w:tc>
      </w:tr>
      <w:tr w:rsidR="004C0F64" w:rsidRPr="00812C70" w:rsidTr="00DC2435">
        <w:tc>
          <w:tcPr>
            <w:tcW w:w="648" w:type="dxa"/>
          </w:tcPr>
          <w:p w:rsidR="004C0F64" w:rsidRPr="00812C70" w:rsidRDefault="004C0F64" w:rsidP="004C0F64">
            <w:pPr>
              <w:pStyle w:val="ListParagraph"/>
              <w:numPr>
                <w:ilvl w:val="0"/>
                <w:numId w:val="11"/>
              </w:numPr>
              <w:ind w:left="360"/>
            </w:pPr>
          </w:p>
        </w:tc>
        <w:tc>
          <w:tcPr>
            <w:tcW w:w="8280" w:type="dxa"/>
          </w:tcPr>
          <w:p w:rsidR="004C0F64" w:rsidRPr="00812C70" w:rsidRDefault="004C0F64" w:rsidP="004C0F64">
            <w:pPr>
              <w:ind w:left="1440"/>
            </w:pPr>
            <w:r>
              <w:t xml:space="preserve">DISPLAY </w:t>
            </w:r>
            <w:r w:rsidRPr="00812C70">
              <w:t>ThisWindow.D</w:t>
            </w:r>
            <w:r>
              <w:t>FDBackend</w:t>
            </w:r>
            <w:r w:rsidR="00230BC8">
              <w:t>.Data</w:t>
            </w:r>
            <w:r>
              <w:t xml:space="preserve"> IN</w:t>
            </w:r>
            <w:r w:rsidRPr="00812C70">
              <w:t xml:space="preserve"> </w:t>
            </w:r>
            <w:r>
              <w:t>tmp</w:t>
            </w:r>
            <w:r w:rsidRPr="00812C70">
              <w:t>;</w:t>
            </w:r>
          </w:p>
        </w:tc>
      </w:tr>
      <w:tr w:rsidR="004C0F64" w:rsidRPr="00812C70" w:rsidTr="00DC2435">
        <w:tc>
          <w:tcPr>
            <w:tcW w:w="648" w:type="dxa"/>
          </w:tcPr>
          <w:p w:rsidR="004C0F64" w:rsidRPr="00812C70" w:rsidRDefault="004C0F64" w:rsidP="004C0F64">
            <w:pPr>
              <w:pStyle w:val="ListParagraph"/>
              <w:numPr>
                <w:ilvl w:val="0"/>
                <w:numId w:val="11"/>
              </w:numPr>
              <w:ind w:left="360"/>
            </w:pPr>
          </w:p>
        </w:tc>
        <w:tc>
          <w:tcPr>
            <w:tcW w:w="8280" w:type="dxa"/>
          </w:tcPr>
          <w:p w:rsidR="004C0F64" w:rsidRDefault="004C0F64" w:rsidP="004C0F64">
            <w:pPr>
              <w:ind w:left="1440"/>
            </w:pPr>
            <w:r>
              <w:t>PRINT tmp;</w:t>
            </w:r>
          </w:p>
        </w:tc>
      </w:tr>
      <w:tr w:rsidR="004C0F64" w:rsidRPr="00812C70" w:rsidTr="00DC2435">
        <w:tc>
          <w:tcPr>
            <w:tcW w:w="648" w:type="dxa"/>
          </w:tcPr>
          <w:p w:rsidR="004C0F64" w:rsidRPr="00812C70" w:rsidRDefault="004C0F64" w:rsidP="004C0F64">
            <w:pPr>
              <w:pStyle w:val="ListParagraph"/>
              <w:numPr>
                <w:ilvl w:val="0"/>
                <w:numId w:val="11"/>
              </w:numPr>
              <w:ind w:left="360"/>
            </w:pPr>
          </w:p>
        </w:tc>
        <w:tc>
          <w:tcPr>
            <w:tcW w:w="8280" w:type="dxa"/>
          </w:tcPr>
          <w:p w:rsidR="004C0F64" w:rsidRPr="00812C70" w:rsidRDefault="004C0F64" w:rsidP="004C0F64">
            <w:pPr>
              <w:ind w:left="1440"/>
            </w:pPr>
            <w:r>
              <w:t>CLOSE tmp;</w:t>
            </w:r>
          </w:p>
        </w:tc>
      </w:tr>
      <w:tr w:rsidR="004C0F64" w:rsidRPr="00812C70" w:rsidTr="00DC2435">
        <w:tc>
          <w:tcPr>
            <w:tcW w:w="648" w:type="dxa"/>
          </w:tcPr>
          <w:p w:rsidR="004C0F64" w:rsidRPr="00812C70" w:rsidRDefault="004C0F64" w:rsidP="004C0F64">
            <w:pPr>
              <w:pStyle w:val="ListParagraph"/>
              <w:numPr>
                <w:ilvl w:val="0"/>
                <w:numId w:val="11"/>
              </w:numPr>
              <w:ind w:left="360"/>
            </w:pPr>
          </w:p>
        </w:tc>
        <w:tc>
          <w:tcPr>
            <w:tcW w:w="8280" w:type="dxa"/>
          </w:tcPr>
          <w:p w:rsidR="004C0F64" w:rsidRDefault="004C0F64" w:rsidP="004C0F64">
            <w:pPr>
              <w:ind w:left="1440"/>
            </w:pPr>
            <w:r>
              <w:t>DELETE “~.png”;</w:t>
            </w:r>
          </w:p>
        </w:tc>
      </w:tr>
      <w:tr w:rsidR="004C0F64" w:rsidRPr="00812C70" w:rsidTr="00DC2435">
        <w:tc>
          <w:tcPr>
            <w:tcW w:w="648" w:type="dxa"/>
          </w:tcPr>
          <w:p w:rsidR="004C0F64" w:rsidRPr="00812C70" w:rsidRDefault="004C0F64" w:rsidP="004C0F64">
            <w:pPr>
              <w:pStyle w:val="ListParagraph"/>
              <w:numPr>
                <w:ilvl w:val="0"/>
                <w:numId w:val="11"/>
              </w:numPr>
              <w:ind w:left="360"/>
            </w:pPr>
          </w:p>
        </w:tc>
        <w:tc>
          <w:tcPr>
            <w:tcW w:w="8280" w:type="dxa"/>
          </w:tcPr>
          <w:p w:rsidR="004C0F64" w:rsidRDefault="00297C33" w:rsidP="00297C33">
            <w:pPr>
              <w:ind w:left="720"/>
            </w:pPr>
            <w:r>
              <w:t>}</w:t>
            </w:r>
          </w:p>
        </w:tc>
      </w:tr>
      <w:tr w:rsidR="004C0F64" w:rsidTr="00DC2435">
        <w:tc>
          <w:tcPr>
            <w:tcW w:w="648" w:type="dxa"/>
          </w:tcPr>
          <w:p w:rsidR="004C0F64" w:rsidRPr="00812C70" w:rsidRDefault="004C0F64" w:rsidP="004C0F64">
            <w:pPr>
              <w:pStyle w:val="ListParagraph"/>
              <w:numPr>
                <w:ilvl w:val="0"/>
                <w:numId w:val="11"/>
              </w:numPr>
              <w:ind w:left="360"/>
            </w:pPr>
          </w:p>
        </w:tc>
        <w:tc>
          <w:tcPr>
            <w:tcW w:w="8280" w:type="dxa"/>
          </w:tcPr>
          <w:p w:rsidR="004C0F64" w:rsidRDefault="004C0F64" w:rsidP="00DC2435">
            <w:r>
              <w:t>}</w:t>
            </w:r>
          </w:p>
        </w:tc>
      </w:tr>
    </w:tbl>
    <w:p w:rsidR="00FC3B39" w:rsidRDefault="00FC3B39" w:rsidP="00EC249D">
      <w:pPr>
        <w:pStyle w:val="Heading2"/>
      </w:pPr>
      <w:r>
        <w:t>ResizeShape</w:t>
      </w:r>
    </w:p>
    <w:tbl>
      <w:tblPr>
        <w:tblStyle w:val="TableGrid"/>
        <w:tblW w:w="892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/>
      </w:tblPr>
      <w:tblGrid>
        <w:gridCol w:w="648"/>
        <w:gridCol w:w="8280"/>
      </w:tblGrid>
      <w:tr w:rsidR="00FC3B39" w:rsidRPr="00812C70" w:rsidTr="00F736B7">
        <w:tc>
          <w:tcPr>
            <w:tcW w:w="648" w:type="dxa"/>
          </w:tcPr>
          <w:p w:rsidR="00FC3B39" w:rsidRPr="00812C70" w:rsidRDefault="00FC3B39" w:rsidP="00FC3B39">
            <w:pPr>
              <w:pStyle w:val="ListParagraph"/>
              <w:numPr>
                <w:ilvl w:val="0"/>
                <w:numId w:val="15"/>
              </w:numPr>
              <w:ind w:left="360"/>
            </w:pPr>
          </w:p>
        </w:tc>
        <w:tc>
          <w:tcPr>
            <w:tcW w:w="8280" w:type="dxa"/>
          </w:tcPr>
          <w:p w:rsidR="00FC3B39" w:rsidRPr="00812C70" w:rsidRDefault="00FC3B39" w:rsidP="00FC3B39">
            <w:r w:rsidRPr="00812C70">
              <w:t xml:space="preserve">ALGORITHM </w:t>
            </w:r>
            <w:r>
              <w:t>ResizeShape</w:t>
            </w:r>
            <w:r w:rsidRPr="00812C70">
              <w:t>(</w:t>
            </w:r>
            <w:r>
              <w:t>SHAPE S, POSITIONS P</w:t>
            </w:r>
            <w:r w:rsidRPr="00812C70">
              <w:t>)</w:t>
            </w:r>
            <w:r>
              <w:t xml:space="preserve"> : BOOLEAN</w:t>
            </w:r>
            <w:r w:rsidRPr="00812C70">
              <w:t xml:space="preserve"> </w:t>
            </w:r>
            <w:r>
              <w:t xml:space="preserve">Ans </w:t>
            </w:r>
            <w:r w:rsidRPr="00812C70">
              <w:t>{</w:t>
            </w:r>
          </w:p>
        </w:tc>
      </w:tr>
      <w:tr w:rsidR="00523AB1" w:rsidRPr="00812C70" w:rsidTr="00F736B7">
        <w:tc>
          <w:tcPr>
            <w:tcW w:w="648" w:type="dxa"/>
          </w:tcPr>
          <w:p w:rsidR="00523AB1" w:rsidRPr="00812C70" w:rsidRDefault="00523AB1" w:rsidP="00FC3B39">
            <w:pPr>
              <w:pStyle w:val="ListParagraph"/>
              <w:numPr>
                <w:ilvl w:val="0"/>
                <w:numId w:val="15"/>
              </w:numPr>
              <w:ind w:left="360"/>
            </w:pPr>
          </w:p>
        </w:tc>
        <w:tc>
          <w:tcPr>
            <w:tcW w:w="8280" w:type="dxa"/>
          </w:tcPr>
          <w:p w:rsidR="00523AB1" w:rsidRPr="00812C70" w:rsidRDefault="00523AB1" w:rsidP="00523AB1">
            <w:pPr>
              <w:ind w:left="720"/>
            </w:pPr>
            <w:r>
              <w:t>IF (ValPositions(P)) {</w:t>
            </w:r>
          </w:p>
        </w:tc>
      </w:tr>
      <w:tr w:rsidR="00FC3B39" w:rsidRPr="00812C70" w:rsidTr="00F736B7">
        <w:tc>
          <w:tcPr>
            <w:tcW w:w="648" w:type="dxa"/>
          </w:tcPr>
          <w:p w:rsidR="00FC3B39" w:rsidRPr="00812C70" w:rsidRDefault="00FC3B39" w:rsidP="00FC3B39">
            <w:pPr>
              <w:pStyle w:val="ListParagraph"/>
              <w:numPr>
                <w:ilvl w:val="0"/>
                <w:numId w:val="15"/>
              </w:numPr>
              <w:ind w:left="360"/>
            </w:pPr>
          </w:p>
        </w:tc>
        <w:tc>
          <w:tcPr>
            <w:tcW w:w="8280" w:type="dxa"/>
          </w:tcPr>
          <w:p w:rsidR="00FC3B39" w:rsidRPr="00812C70" w:rsidRDefault="00FC3B39" w:rsidP="00523AB1">
            <w:pPr>
              <w:ind w:left="1440"/>
            </w:pPr>
            <w:r>
              <w:t>d</w:t>
            </w:r>
            <w:r>
              <w:t xml:space="preserve"> := </w:t>
            </w:r>
            <w:r>
              <w:t>ThisWindow.DFDBackend.Data</w:t>
            </w:r>
            <w:r>
              <w:t>;</w:t>
            </w:r>
          </w:p>
        </w:tc>
      </w:tr>
      <w:tr w:rsidR="00FC3B39" w:rsidRPr="00812C70" w:rsidTr="00F736B7">
        <w:tc>
          <w:tcPr>
            <w:tcW w:w="648" w:type="dxa"/>
          </w:tcPr>
          <w:p w:rsidR="00FC3B39" w:rsidRPr="00812C70" w:rsidRDefault="00FC3B39" w:rsidP="00FC3B39">
            <w:pPr>
              <w:pStyle w:val="ListParagraph"/>
              <w:numPr>
                <w:ilvl w:val="0"/>
                <w:numId w:val="15"/>
              </w:numPr>
              <w:ind w:left="360"/>
            </w:pPr>
          </w:p>
        </w:tc>
        <w:tc>
          <w:tcPr>
            <w:tcW w:w="8280" w:type="dxa"/>
          </w:tcPr>
          <w:p w:rsidR="00FC3B39" w:rsidRPr="00812C70" w:rsidRDefault="00FC3B39" w:rsidP="00523AB1">
            <w:pPr>
              <w:ind w:left="1440"/>
            </w:pPr>
            <w:r>
              <w:t xml:space="preserve">d.S.Positions := </w:t>
            </w:r>
            <w:r w:rsidR="00D85CAD">
              <w:t>P</w:t>
            </w:r>
            <w:r>
              <w:t>;</w:t>
            </w:r>
          </w:p>
        </w:tc>
      </w:tr>
      <w:tr w:rsidR="00FC3B39" w:rsidRPr="00812C70" w:rsidTr="00F736B7">
        <w:tc>
          <w:tcPr>
            <w:tcW w:w="648" w:type="dxa"/>
          </w:tcPr>
          <w:p w:rsidR="00FC3B39" w:rsidRPr="00812C70" w:rsidRDefault="00FC3B39" w:rsidP="00FC3B39">
            <w:pPr>
              <w:pStyle w:val="ListParagraph"/>
              <w:numPr>
                <w:ilvl w:val="0"/>
                <w:numId w:val="15"/>
              </w:numPr>
              <w:ind w:left="360"/>
            </w:pPr>
          </w:p>
        </w:tc>
        <w:tc>
          <w:tcPr>
            <w:tcW w:w="8280" w:type="dxa"/>
          </w:tcPr>
          <w:p w:rsidR="00FC3B39" w:rsidRDefault="00230BC8" w:rsidP="00523AB1">
            <w:pPr>
              <w:ind w:left="1440"/>
            </w:pPr>
            <w:r>
              <w:t>DISPLAY d IN ThisWindow.WorkSpace;</w:t>
            </w:r>
          </w:p>
        </w:tc>
      </w:tr>
      <w:tr w:rsidR="00523AB1" w:rsidRPr="00812C70" w:rsidTr="00F736B7">
        <w:tc>
          <w:tcPr>
            <w:tcW w:w="648" w:type="dxa"/>
          </w:tcPr>
          <w:p w:rsidR="00523AB1" w:rsidRPr="00812C70" w:rsidRDefault="00523AB1" w:rsidP="00FC3B39">
            <w:pPr>
              <w:pStyle w:val="ListParagraph"/>
              <w:numPr>
                <w:ilvl w:val="0"/>
                <w:numId w:val="15"/>
              </w:numPr>
              <w:ind w:left="360"/>
            </w:pPr>
          </w:p>
        </w:tc>
        <w:tc>
          <w:tcPr>
            <w:tcW w:w="8280" w:type="dxa"/>
          </w:tcPr>
          <w:p w:rsidR="00523AB1" w:rsidRDefault="00523AB1" w:rsidP="00523AB1">
            <w:pPr>
              <w:ind w:left="720"/>
            </w:pPr>
            <w:r>
              <w:t>}</w:t>
            </w:r>
          </w:p>
        </w:tc>
      </w:tr>
      <w:tr w:rsidR="00FC3B39" w:rsidRPr="00812C70" w:rsidTr="00F736B7">
        <w:tc>
          <w:tcPr>
            <w:tcW w:w="648" w:type="dxa"/>
          </w:tcPr>
          <w:p w:rsidR="00FC3B39" w:rsidRPr="00812C70" w:rsidRDefault="00FC3B39" w:rsidP="00FC3B39">
            <w:pPr>
              <w:pStyle w:val="ListParagraph"/>
              <w:numPr>
                <w:ilvl w:val="0"/>
                <w:numId w:val="15"/>
              </w:numPr>
              <w:ind w:left="360"/>
            </w:pPr>
          </w:p>
        </w:tc>
        <w:tc>
          <w:tcPr>
            <w:tcW w:w="8280" w:type="dxa"/>
          </w:tcPr>
          <w:p w:rsidR="00FC3B39" w:rsidRDefault="00FC3B39" w:rsidP="00F736B7">
            <w:r>
              <w:t>}</w:t>
            </w:r>
          </w:p>
        </w:tc>
      </w:tr>
    </w:tbl>
    <w:p w:rsidR="004A6272" w:rsidRDefault="004A6272" w:rsidP="00EC249D">
      <w:pPr>
        <w:pStyle w:val="Heading2"/>
      </w:pPr>
      <w:r>
        <w:t>SaveAs</w:t>
      </w:r>
    </w:p>
    <w:tbl>
      <w:tblPr>
        <w:tblStyle w:val="TableGrid"/>
        <w:tblW w:w="892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/>
      </w:tblPr>
      <w:tblGrid>
        <w:gridCol w:w="648"/>
        <w:gridCol w:w="8280"/>
      </w:tblGrid>
      <w:tr w:rsidR="004A6272" w:rsidRPr="00812C70" w:rsidTr="00DC2435">
        <w:tc>
          <w:tcPr>
            <w:tcW w:w="648" w:type="dxa"/>
          </w:tcPr>
          <w:p w:rsidR="004A6272" w:rsidRPr="00812C70" w:rsidRDefault="004A6272" w:rsidP="00DC2435">
            <w:pPr>
              <w:pStyle w:val="ListParagraph"/>
              <w:numPr>
                <w:ilvl w:val="0"/>
                <w:numId w:val="5"/>
              </w:numPr>
              <w:ind w:left="360"/>
            </w:pPr>
          </w:p>
        </w:tc>
        <w:tc>
          <w:tcPr>
            <w:tcW w:w="8280" w:type="dxa"/>
          </w:tcPr>
          <w:p w:rsidR="004A6272" w:rsidRPr="00812C70" w:rsidRDefault="004A6272" w:rsidP="000E400A">
            <w:r w:rsidRPr="00812C70">
              <w:t xml:space="preserve">ALGORITHM </w:t>
            </w:r>
            <w:r>
              <w:t>SaveAs</w:t>
            </w:r>
            <w:r w:rsidRPr="00812C70">
              <w:t>()</w:t>
            </w:r>
            <w:r>
              <w:t xml:space="preserve"> : </w:t>
            </w:r>
            <w:r w:rsidR="000E400A">
              <w:t>BOOLEAN Ans</w:t>
            </w:r>
            <w:r w:rsidRPr="00812C70">
              <w:t xml:space="preserve"> {</w:t>
            </w:r>
          </w:p>
        </w:tc>
      </w:tr>
      <w:tr w:rsidR="00D3180E" w:rsidRPr="00812C70" w:rsidTr="00DC2435">
        <w:tc>
          <w:tcPr>
            <w:tcW w:w="648" w:type="dxa"/>
          </w:tcPr>
          <w:p w:rsidR="00D3180E" w:rsidRPr="00812C70" w:rsidRDefault="00D3180E" w:rsidP="00DC2435">
            <w:pPr>
              <w:pStyle w:val="ListParagraph"/>
              <w:numPr>
                <w:ilvl w:val="0"/>
                <w:numId w:val="5"/>
              </w:numPr>
              <w:ind w:left="360"/>
            </w:pPr>
          </w:p>
        </w:tc>
        <w:tc>
          <w:tcPr>
            <w:tcW w:w="8280" w:type="dxa"/>
          </w:tcPr>
          <w:p w:rsidR="00D3180E" w:rsidRPr="00812C70" w:rsidRDefault="00D3180E" w:rsidP="00D3180E">
            <w:pPr>
              <w:ind w:left="720"/>
            </w:pPr>
            <w:r>
              <w:t>IF (</w:t>
            </w:r>
            <w:r w:rsidR="00175BAC">
              <w:t xml:space="preserve">NOT </w:t>
            </w:r>
            <w:r>
              <w:t>DebugFile()) {</w:t>
            </w:r>
          </w:p>
        </w:tc>
      </w:tr>
      <w:tr w:rsidR="004A6272" w:rsidRPr="00812C70" w:rsidTr="00DC2435">
        <w:tc>
          <w:tcPr>
            <w:tcW w:w="648" w:type="dxa"/>
          </w:tcPr>
          <w:p w:rsidR="004A6272" w:rsidRPr="00812C70" w:rsidRDefault="004A6272" w:rsidP="00DC2435">
            <w:pPr>
              <w:pStyle w:val="ListParagraph"/>
              <w:numPr>
                <w:ilvl w:val="0"/>
                <w:numId w:val="5"/>
              </w:numPr>
              <w:ind w:left="360"/>
            </w:pPr>
          </w:p>
        </w:tc>
        <w:tc>
          <w:tcPr>
            <w:tcW w:w="8280" w:type="dxa"/>
          </w:tcPr>
          <w:p w:rsidR="004A6272" w:rsidRPr="00812C70" w:rsidRDefault="00D7466E" w:rsidP="00D3180E">
            <w:pPr>
              <w:ind w:left="1440"/>
            </w:pPr>
            <w:r>
              <w:t>d</w:t>
            </w:r>
            <w:r w:rsidR="004A6272">
              <w:t xml:space="preserve">ir, </w:t>
            </w:r>
            <w:r>
              <w:t>t</w:t>
            </w:r>
            <w:r w:rsidR="004A6272">
              <w:t xml:space="preserve">itle </w:t>
            </w:r>
            <w:r w:rsidR="004A6272" w:rsidRPr="00812C70">
              <w:t>:= ChooseFile(“.dfd”);</w:t>
            </w:r>
          </w:p>
        </w:tc>
      </w:tr>
      <w:tr w:rsidR="004A6272" w:rsidRPr="00812C70" w:rsidTr="00DC2435">
        <w:tc>
          <w:tcPr>
            <w:tcW w:w="648" w:type="dxa"/>
          </w:tcPr>
          <w:p w:rsidR="004A6272" w:rsidRPr="00812C70" w:rsidRDefault="004A6272" w:rsidP="00DC2435">
            <w:pPr>
              <w:pStyle w:val="ListParagraph"/>
              <w:numPr>
                <w:ilvl w:val="0"/>
                <w:numId w:val="5"/>
              </w:numPr>
              <w:ind w:left="360"/>
            </w:pPr>
          </w:p>
        </w:tc>
        <w:tc>
          <w:tcPr>
            <w:tcW w:w="8280" w:type="dxa"/>
          </w:tcPr>
          <w:p w:rsidR="004A6272" w:rsidRPr="00812C70" w:rsidRDefault="00D7466E" w:rsidP="00D3180E">
            <w:pPr>
              <w:ind w:left="1440"/>
            </w:pPr>
            <w:r>
              <w:t>OPEN dir/title</w:t>
            </w:r>
            <w:r w:rsidR="004A6272" w:rsidRPr="00812C70">
              <w:t xml:space="preserve"> AS file;</w:t>
            </w:r>
          </w:p>
        </w:tc>
      </w:tr>
      <w:tr w:rsidR="004A6272" w:rsidRPr="00812C70" w:rsidTr="00DC2435">
        <w:tc>
          <w:tcPr>
            <w:tcW w:w="648" w:type="dxa"/>
          </w:tcPr>
          <w:p w:rsidR="004A6272" w:rsidRPr="00812C70" w:rsidRDefault="004A6272" w:rsidP="00DC2435">
            <w:pPr>
              <w:pStyle w:val="ListParagraph"/>
              <w:numPr>
                <w:ilvl w:val="0"/>
                <w:numId w:val="5"/>
              </w:numPr>
              <w:ind w:left="360"/>
            </w:pPr>
          </w:p>
        </w:tc>
        <w:tc>
          <w:tcPr>
            <w:tcW w:w="8280" w:type="dxa"/>
          </w:tcPr>
          <w:p w:rsidR="004A6272" w:rsidRPr="00812C70" w:rsidRDefault="004A6272" w:rsidP="00D3180E">
            <w:pPr>
              <w:ind w:left="1440"/>
            </w:pPr>
            <w:r>
              <w:t>file</w:t>
            </w:r>
            <w:r w:rsidRPr="00812C70">
              <w:t>.DFDBackend := ThisWindow.DFDBackend;</w:t>
            </w:r>
          </w:p>
        </w:tc>
      </w:tr>
      <w:tr w:rsidR="004A6272" w:rsidRPr="00812C70" w:rsidTr="00DC2435">
        <w:tc>
          <w:tcPr>
            <w:tcW w:w="648" w:type="dxa"/>
          </w:tcPr>
          <w:p w:rsidR="004A6272" w:rsidRPr="00812C70" w:rsidRDefault="004A6272" w:rsidP="00DC2435">
            <w:pPr>
              <w:pStyle w:val="ListParagraph"/>
              <w:numPr>
                <w:ilvl w:val="0"/>
                <w:numId w:val="5"/>
              </w:numPr>
              <w:ind w:left="360"/>
            </w:pPr>
          </w:p>
        </w:tc>
        <w:tc>
          <w:tcPr>
            <w:tcW w:w="8280" w:type="dxa"/>
          </w:tcPr>
          <w:p w:rsidR="004A6272" w:rsidRPr="00812C70" w:rsidRDefault="004A6272" w:rsidP="00D3180E">
            <w:pPr>
              <w:ind w:left="1440"/>
            </w:pPr>
            <w:r>
              <w:t>file.D</w:t>
            </w:r>
            <w:r w:rsidRPr="00812C70">
              <w:t>DBackend := ThisWindow</w:t>
            </w:r>
            <w:r>
              <w:t>.D</w:t>
            </w:r>
            <w:r w:rsidRPr="00812C70">
              <w:t>DBackend;</w:t>
            </w:r>
          </w:p>
        </w:tc>
      </w:tr>
      <w:tr w:rsidR="004A6272" w:rsidRPr="00812C70" w:rsidTr="00DC2435">
        <w:tc>
          <w:tcPr>
            <w:tcW w:w="648" w:type="dxa"/>
          </w:tcPr>
          <w:p w:rsidR="004A6272" w:rsidRPr="00812C70" w:rsidRDefault="004A6272" w:rsidP="00DC2435">
            <w:pPr>
              <w:pStyle w:val="ListParagraph"/>
              <w:numPr>
                <w:ilvl w:val="0"/>
                <w:numId w:val="5"/>
              </w:numPr>
              <w:ind w:left="360"/>
            </w:pPr>
          </w:p>
        </w:tc>
        <w:tc>
          <w:tcPr>
            <w:tcW w:w="8280" w:type="dxa"/>
          </w:tcPr>
          <w:p w:rsidR="004A6272" w:rsidRDefault="004A6272" w:rsidP="00D3180E">
            <w:pPr>
              <w:ind w:left="1440"/>
            </w:pPr>
            <w:r>
              <w:t>ThisWindow.IsChanged := TRUE;</w:t>
            </w:r>
          </w:p>
        </w:tc>
      </w:tr>
      <w:tr w:rsidR="004A6272" w:rsidRPr="00812C70" w:rsidTr="00DC2435">
        <w:tc>
          <w:tcPr>
            <w:tcW w:w="648" w:type="dxa"/>
          </w:tcPr>
          <w:p w:rsidR="004A6272" w:rsidRPr="00812C70" w:rsidRDefault="004A6272" w:rsidP="00DC2435">
            <w:pPr>
              <w:pStyle w:val="ListParagraph"/>
              <w:numPr>
                <w:ilvl w:val="0"/>
                <w:numId w:val="5"/>
              </w:numPr>
              <w:ind w:left="360"/>
            </w:pPr>
          </w:p>
        </w:tc>
        <w:tc>
          <w:tcPr>
            <w:tcW w:w="8280" w:type="dxa"/>
          </w:tcPr>
          <w:p w:rsidR="004A6272" w:rsidRPr="00812C70" w:rsidRDefault="004A6272" w:rsidP="00D3180E">
            <w:pPr>
              <w:ind w:left="1440"/>
            </w:pPr>
            <w:r>
              <w:t>CLOSE file;</w:t>
            </w:r>
          </w:p>
        </w:tc>
      </w:tr>
      <w:tr w:rsidR="000E400A" w:rsidRPr="00812C70" w:rsidTr="00DC2435">
        <w:tc>
          <w:tcPr>
            <w:tcW w:w="648" w:type="dxa"/>
          </w:tcPr>
          <w:p w:rsidR="000E400A" w:rsidRPr="00812C70" w:rsidRDefault="000E400A" w:rsidP="00DC2435">
            <w:pPr>
              <w:pStyle w:val="ListParagraph"/>
              <w:numPr>
                <w:ilvl w:val="0"/>
                <w:numId w:val="5"/>
              </w:numPr>
              <w:ind w:left="360"/>
            </w:pPr>
          </w:p>
        </w:tc>
        <w:tc>
          <w:tcPr>
            <w:tcW w:w="8280" w:type="dxa"/>
          </w:tcPr>
          <w:p w:rsidR="000E400A" w:rsidRDefault="000E400A" w:rsidP="00D3180E">
            <w:pPr>
              <w:ind w:left="1440"/>
            </w:pPr>
            <w:r>
              <w:t>Ans := TRUE;</w:t>
            </w:r>
          </w:p>
        </w:tc>
      </w:tr>
      <w:tr w:rsidR="00D3180E" w:rsidRPr="00812C70" w:rsidTr="00DC2435">
        <w:tc>
          <w:tcPr>
            <w:tcW w:w="648" w:type="dxa"/>
          </w:tcPr>
          <w:p w:rsidR="00D3180E" w:rsidRPr="00812C70" w:rsidRDefault="00D3180E" w:rsidP="00DC2435">
            <w:pPr>
              <w:pStyle w:val="ListParagraph"/>
              <w:numPr>
                <w:ilvl w:val="0"/>
                <w:numId w:val="5"/>
              </w:numPr>
              <w:ind w:left="360"/>
            </w:pPr>
          </w:p>
        </w:tc>
        <w:tc>
          <w:tcPr>
            <w:tcW w:w="8280" w:type="dxa"/>
          </w:tcPr>
          <w:p w:rsidR="00D3180E" w:rsidRDefault="00D3180E" w:rsidP="00D3180E">
            <w:pPr>
              <w:ind w:left="720"/>
            </w:pPr>
            <w:r>
              <w:t>}</w:t>
            </w:r>
            <w:r w:rsidR="000E400A">
              <w:t xml:space="preserve"> ELSE Ans := FALSE;</w:t>
            </w:r>
          </w:p>
        </w:tc>
      </w:tr>
      <w:tr w:rsidR="004A6272" w:rsidRPr="00812C70" w:rsidTr="00DC2435">
        <w:tc>
          <w:tcPr>
            <w:tcW w:w="648" w:type="dxa"/>
          </w:tcPr>
          <w:p w:rsidR="004A6272" w:rsidRPr="00812C70" w:rsidRDefault="004A6272" w:rsidP="00DC2435">
            <w:pPr>
              <w:pStyle w:val="ListParagraph"/>
              <w:numPr>
                <w:ilvl w:val="0"/>
                <w:numId w:val="5"/>
              </w:numPr>
              <w:ind w:left="360"/>
            </w:pPr>
          </w:p>
        </w:tc>
        <w:tc>
          <w:tcPr>
            <w:tcW w:w="8280" w:type="dxa"/>
          </w:tcPr>
          <w:p w:rsidR="004A6272" w:rsidRDefault="004A6272" w:rsidP="00DC2435">
            <w:r>
              <w:t>}</w:t>
            </w:r>
          </w:p>
        </w:tc>
      </w:tr>
    </w:tbl>
    <w:p w:rsidR="008B5772" w:rsidRDefault="008B5772" w:rsidP="00EC249D">
      <w:pPr>
        <w:pStyle w:val="Heading2"/>
      </w:pPr>
      <w:r>
        <w:t>SaveFile</w:t>
      </w:r>
    </w:p>
    <w:tbl>
      <w:tblPr>
        <w:tblStyle w:val="TableGrid"/>
        <w:tblW w:w="892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/>
      </w:tblPr>
      <w:tblGrid>
        <w:gridCol w:w="648"/>
        <w:gridCol w:w="8280"/>
      </w:tblGrid>
      <w:tr w:rsidR="008B5772" w:rsidRPr="00812C70" w:rsidTr="00DC2435">
        <w:tc>
          <w:tcPr>
            <w:tcW w:w="648" w:type="dxa"/>
          </w:tcPr>
          <w:p w:rsidR="008B5772" w:rsidRPr="00812C70" w:rsidRDefault="008B5772" w:rsidP="004A6272">
            <w:pPr>
              <w:pStyle w:val="ListParagraph"/>
              <w:numPr>
                <w:ilvl w:val="0"/>
                <w:numId w:val="6"/>
              </w:numPr>
              <w:ind w:left="360"/>
            </w:pPr>
          </w:p>
        </w:tc>
        <w:tc>
          <w:tcPr>
            <w:tcW w:w="8280" w:type="dxa"/>
          </w:tcPr>
          <w:p w:rsidR="008B5772" w:rsidRPr="00812C70" w:rsidRDefault="008B5772" w:rsidP="00F94B9A">
            <w:r w:rsidRPr="00812C70">
              <w:t xml:space="preserve">ALGORITHM </w:t>
            </w:r>
            <w:r w:rsidR="004A6272">
              <w:t>Save</w:t>
            </w:r>
            <w:r w:rsidRPr="00812C70">
              <w:t>File()</w:t>
            </w:r>
            <w:r>
              <w:t xml:space="preserve"> : </w:t>
            </w:r>
            <w:r w:rsidR="00F94B9A">
              <w:t>BOOLEAN Ans</w:t>
            </w:r>
            <w:r w:rsidRPr="00812C70">
              <w:t xml:space="preserve"> {</w:t>
            </w:r>
          </w:p>
        </w:tc>
      </w:tr>
      <w:tr w:rsidR="00D3180E" w:rsidRPr="00812C70" w:rsidTr="00DC2435">
        <w:tc>
          <w:tcPr>
            <w:tcW w:w="648" w:type="dxa"/>
          </w:tcPr>
          <w:p w:rsidR="00D3180E" w:rsidRPr="00812C70" w:rsidRDefault="00D3180E" w:rsidP="004A6272">
            <w:pPr>
              <w:pStyle w:val="ListParagraph"/>
              <w:numPr>
                <w:ilvl w:val="0"/>
                <w:numId w:val="6"/>
              </w:numPr>
              <w:ind w:left="360"/>
            </w:pPr>
          </w:p>
        </w:tc>
        <w:tc>
          <w:tcPr>
            <w:tcW w:w="8280" w:type="dxa"/>
          </w:tcPr>
          <w:p w:rsidR="00D3180E" w:rsidRPr="00812C70" w:rsidRDefault="00D3180E" w:rsidP="00D3180E">
            <w:pPr>
              <w:ind w:left="720"/>
            </w:pPr>
            <w:r>
              <w:t>IF (</w:t>
            </w:r>
            <w:r w:rsidR="00175BAC">
              <w:t xml:space="preserve">NOT </w:t>
            </w:r>
            <w:r>
              <w:t>DebugFile()) {</w:t>
            </w:r>
          </w:p>
        </w:tc>
      </w:tr>
      <w:tr w:rsidR="00F94B9A" w:rsidRPr="00812C70" w:rsidTr="00DC2435">
        <w:tc>
          <w:tcPr>
            <w:tcW w:w="648" w:type="dxa"/>
          </w:tcPr>
          <w:p w:rsidR="00F94B9A" w:rsidRPr="00812C70" w:rsidRDefault="00F94B9A" w:rsidP="004A6272">
            <w:pPr>
              <w:pStyle w:val="ListParagraph"/>
              <w:numPr>
                <w:ilvl w:val="0"/>
                <w:numId w:val="6"/>
              </w:numPr>
              <w:ind w:left="360"/>
            </w:pPr>
          </w:p>
        </w:tc>
        <w:tc>
          <w:tcPr>
            <w:tcW w:w="8280" w:type="dxa"/>
          </w:tcPr>
          <w:p w:rsidR="00F94B9A" w:rsidRDefault="00F94B9A" w:rsidP="00F94B9A">
            <w:pPr>
              <w:ind w:left="1440"/>
            </w:pPr>
            <w:r>
              <w:t>IF (ThisWindow.Title = “Untitled”) SaveAs(); ELSE {</w:t>
            </w:r>
          </w:p>
        </w:tc>
      </w:tr>
      <w:tr w:rsidR="008B5772" w:rsidRPr="00812C70" w:rsidTr="00DC2435">
        <w:tc>
          <w:tcPr>
            <w:tcW w:w="648" w:type="dxa"/>
          </w:tcPr>
          <w:p w:rsidR="008B5772" w:rsidRPr="00812C70" w:rsidRDefault="008B5772" w:rsidP="004A6272">
            <w:pPr>
              <w:pStyle w:val="ListParagraph"/>
              <w:numPr>
                <w:ilvl w:val="0"/>
                <w:numId w:val="6"/>
              </w:numPr>
              <w:ind w:left="360"/>
            </w:pPr>
          </w:p>
        </w:tc>
        <w:tc>
          <w:tcPr>
            <w:tcW w:w="8280" w:type="dxa"/>
          </w:tcPr>
          <w:p w:rsidR="008B5772" w:rsidRPr="00812C70" w:rsidRDefault="008B5772" w:rsidP="00F94B9A">
            <w:pPr>
              <w:ind w:left="2160"/>
            </w:pPr>
            <w:r>
              <w:t xml:space="preserve">OPEN </w:t>
            </w:r>
            <w:r w:rsidR="00D7466E">
              <w:t>ThisWindow.Dir/</w:t>
            </w:r>
            <w:r>
              <w:t>ThisWindow.Title</w:t>
            </w:r>
            <w:r w:rsidRPr="00812C70">
              <w:t xml:space="preserve"> AS file;</w:t>
            </w:r>
          </w:p>
        </w:tc>
      </w:tr>
      <w:tr w:rsidR="008B5772" w:rsidRPr="00812C70" w:rsidTr="00DC2435">
        <w:tc>
          <w:tcPr>
            <w:tcW w:w="648" w:type="dxa"/>
          </w:tcPr>
          <w:p w:rsidR="008B5772" w:rsidRPr="00812C70" w:rsidRDefault="008B5772" w:rsidP="004A6272">
            <w:pPr>
              <w:pStyle w:val="ListParagraph"/>
              <w:numPr>
                <w:ilvl w:val="0"/>
                <w:numId w:val="6"/>
              </w:numPr>
              <w:ind w:left="360"/>
            </w:pPr>
          </w:p>
        </w:tc>
        <w:tc>
          <w:tcPr>
            <w:tcW w:w="8280" w:type="dxa"/>
          </w:tcPr>
          <w:p w:rsidR="008B5772" w:rsidRPr="00812C70" w:rsidRDefault="004A6272" w:rsidP="00F94B9A">
            <w:pPr>
              <w:ind w:left="2160"/>
            </w:pPr>
            <w:r>
              <w:t>file</w:t>
            </w:r>
            <w:r w:rsidR="008B5772" w:rsidRPr="00812C70">
              <w:t xml:space="preserve">.DFDBackend := </w:t>
            </w:r>
            <w:r w:rsidRPr="00812C70">
              <w:t>ThisWindow</w:t>
            </w:r>
            <w:r w:rsidR="008B5772" w:rsidRPr="00812C70">
              <w:t>.DFDBackend;</w:t>
            </w:r>
          </w:p>
        </w:tc>
      </w:tr>
      <w:tr w:rsidR="008B5772" w:rsidRPr="00812C70" w:rsidTr="00DC2435">
        <w:tc>
          <w:tcPr>
            <w:tcW w:w="648" w:type="dxa"/>
          </w:tcPr>
          <w:p w:rsidR="008B5772" w:rsidRPr="00812C70" w:rsidRDefault="008B5772" w:rsidP="004A6272">
            <w:pPr>
              <w:pStyle w:val="ListParagraph"/>
              <w:numPr>
                <w:ilvl w:val="0"/>
                <w:numId w:val="6"/>
              </w:numPr>
              <w:ind w:left="360"/>
            </w:pPr>
          </w:p>
        </w:tc>
        <w:tc>
          <w:tcPr>
            <w:tcW w:w="8280" w:type="dxa"/>
          </w:tcPr>
          <w:p w:rsidR="008B5772" w:rsidRPr="00812C70" w:rsidRDefault="004A6272" w:rsidP="00F94B9A">
            <w:pPr>
              <w:ind w:left="2160"/>
            </w:pPr>
            <w:r>
              <w:t>file.D</w:t>
            </w:r>
            <w:r w:rsidRPr="00812C70">
              <w:t>DBackend := ThisWindow</w:t>
            </w:r>
            <w:r>
              <w:t>.D</w:t>
            </w:r>
            <w:r w:rsidRPr="00812C70">
              <w:t>DBackend</w:t>
            </w:r>
            <w:r w:rsidR="008B5772" w:rsidRPr="00812C70">
              <w:t>;</w:t>
            </w:r>
          </w:p>
        </w:tc>
      </w:tr>
      <w:tr w:rsidR="004A6272" w:rsidRPr="00812C70" w:rsidTr="00DC2435">
        <w:tc>
          <w:tcPr>
            <w:tcW w:w="648" w:type="dxa"/>
          </w:tcPr>
          <w:p w:rsidR="004A6272" w:rsidRPr="00812C70" w:rsidRDefault="004A6272" w:rsidP="004A6272">
            <w:pPr>
              <w:pStyle w:val="ListParagraph"/>
              <w:numPr>
                <w:ilvl w:val="0"/>
                <w:numId w:val="6"/>
              </w:numPr>
              <w:ind w:left="360"/>
            </w:pPr>
          </w:p>
        </w:tc>
        <w:tc>
          <w:tcPr>
            <w:tcW w:w="8280" w:type="dxa"/>
          </w:tcPr>
          <w:p w:rsidR="004A6272" w:rsidRDefault="004A6272" w:rsidP="00F94B9A">
            <w:pPr>
              <w:ind w:left="2160"/>
            </w:pPr>
            <w:r>
              <w:t>ThisWindow.IsChanged := TRUE;</w:t>
            </w:r>
          </w:p>
        </w:tc>
      </w:tr>
      <w:tr w:rsidR="008B5772" w:rsidRPr="00812C70" w:rsidTr="00DC2435">
        <w:tc>
          <w:tcPr>
            <w:tcW w:w="648" w:type="dxa"/>
          </w:tcPr>
          <w:p w:rsidR="008B5772" w:rsidRPr="00812C70" w:rsidRDefault="008B5772" w:rsidP="004A6272">
            <w:pPr>
              <w:pStyle w:val="ListParagraph"/>
              <w:numPr>
                <w:ilvl w:val="0"/>
                <w:numId w:val="6"/>
              </w:numPr>
              <w:ind w:left="360"/>
            </w:pPr>
          </w:p>
        </w:tc>
        <w:tc>
          <w:tcPr>
            <w:tcW w:w="8280" w:type="dxa"/>
          </w:tcPr>
          <w:p w:rsidR="00F94B9A" w:rsidRPr="00812C70" w:rsidRDefault="008B5772" w:rsidP="00F94B9A">
            <w:pPr>
              <w:ind w:left="2160"/>
            </w:pPr>
            <w:r>
              <w:t>CLOSE file;</w:t>
            </w:r>
          </w:p>
        </w:tc>
      </w:tr>
      <w:tr w:rsidR="00F94B9A" w:rsidRPr="00812C70" w:rsidTr="00DC2435">
        <w:tc>
          <w:tcPr>
            <w:tcW w:w="648" w:type="dxa"/>
          </w:tcPr>
          <w:p w:rsidR="00F94B9A" w:rsidRPr="00812C70" w:rsidRDefault="00F94B9A" w:rsidP="004A6272">
            <w:pPr>
              <w:pStyle w:val="ListParagraph"/>
              <w:numPr>
                <w:ilvl w:val="0"/>
                <w:numId w:val="6"/>
              </w:numPr>
              <w:ind w:left="360"/>
            </w:pPr>
          </w:p>
        </w:tc>
        <w:tc>
          <w:tcPr>
            <w:tcW w:w="8280" w:type="dxa"/>
          </w:tcPr>
          <w:p w:rsidR="00F94B9A" w:rsidRDefault="00F94B9A" w:rsidP="00F94B9A">
            <w:pPr>
              <w:ind w:left="1440"/>
            </w:pPr>
            <w:r>
              <w:t>}</w:t>
            </w:r>
          </w:p>
        </w:tc>
      </w:tr>
      <w:tr w:rsidR="00F94B9A" w:rsidRPr="00812C70" w:rsidTr="00DC2435">
        <w:tc>
          <w:tcPr>
            <w:tcW w:w="648" w:type="dxa"/>
          </w:tcPr>
          <w:p w:rsidR="00F94B9A" w:rsidRPr="00812C70" w:rsidRDefault="00F94B9A" w:rsidP="004A6272">
            <w:pPr>
              <w:pStyle w:val="ListParagraph"/>
              <w:numPr>
                <w:ilvl w:val="0"/>
                <w:numId w:val="6"/>
              </w:numPr>
              <w:ind w:left="360"/>
            </w:pPr>
          </w:p>
        </w:tc>
        <w:tc>
          <w:tcPr>
            <w:tcW w:w="8280" w:type="dxa"/>
          </w:tcPr>
          <w:p w:rsidR="00F94B9A" w:rsidRDefault="00F94B9A" w:rsidP="00F94B9A">
            <w:pPr>
              <w:ind w:left="1440"/>
            </w:pPr>
            <w:r>
              <w:t xml:space="preserve">Ans := </w:t>
            </w:r>
            <w:r w:rsidR="0048396E">
              <w:t>TRUE;</w:t>
            </w:r>
          </w:p>
        </w:tc>
      </w:tr>
      <w:tr w:rsidR="00D3180E" w:rsidRPr="00812C70" w:rsidTr="00DC2435">
        <w:tc>
          <w:tcPr>
            <w:tcW w:w="648" w:type="dxa"/>
          </w:tcPr>
          <w:p w:rsidR="00D3180E" w:rsidRPr="00812C70" w:rsidRDefault="00D3180E" w:rsidP="004A6272">
            <w:pPr>
              <w:pStyle w:val="ListParagraph"/>
              <w:numPr>
                <w:ilvl w:val="0"/>
                <w:numId w:val="6"/>
              </w:numPr>
              <w:ind w:left="360"/>
            </w:pPr>
          </w:p>
        </w:tc>
        <w:tc>
          <w:tcPr>
            <w:tcW w:w="8280" w:type="dxa"/>
          </w:tcPr>
          <w:p w:rsidR="00D3180E" w:rsidRDefault="00D3180E" w:rsidP="00D3180E">
            <w:pPr>
              <w:ind w:left="720"/>
            </w:pPr>
            <w:r>
              <w:t>}</w:t>
            </w:r>
            <w:r w:rsidR="0048396E">
              <w:t xml:space="preserve"> ELSE Ans := FALSE;</w:t>
            </w:r>
          </w:p>
        </w:tc>
      </w:tr>
      <w:tr w:rsidR="008B5772" w:rsidRPr="00812C70" w:rsidTr="00DC2435">
        <w:tc>
          <w:tcPr>
            <w:tcW w:w="648" w:type="dxa"/>
          </w:tcPr>
          <w:p w:rsidR="008B5772" w:rsidRPr="00812C70" w:rsidRDefault="008B5772" w:rsidP="004A6272">
            <w:pPr>
              <w:pStyle w:val="ListParagraph"/>
              <w:numPr>
                <w:ilvl w:val="0"/>
                <w:numId w:val="6"/>
              </w:numPr>
              <w:ind w:left="360"/>
            </w:pPr>
          </w:p>
        </w:tc>
        <w:tc>
          <w:tcPr>
            <w:tcW w:w="8280" w:type="dxa"/>
          </w:tcPr>
          <w:p w:rsidR="008B5772" w:rsidRDefault="008B5772" w:rsidP="004A6272">
            <w:r>
              <w:t>}</w:t>
            </w:r>
          </w:p>
        </w:tc>
      </w:tr>
    </w:tbl>
    <w:p w:rsidR="007F4732" w:rsidRPr="00812C70" w:rsidRDefault="00F57A5A" w:rsidP="00EC249D">
      <w:pPr>
        <w:pStyle w:val="Heading2"/>
      </w:pPr>
      <w:r w:rsidRPr="00812C70">
        <w:t>SavePrompt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/>
      </w:tblPr>
      <w:tblGrid>
        <w:gridCol w:w="648"/>
        <w:gridCol w:w="8280"/>
      </w:tblGrid>
      <w:tr w:rsidR="00F57A5A" w:rsidRPr="00812C70" w:rsidTr="009E51B1">
        <w:tc>
          <w:tcPr>
            <w:tcW w:w="648" w:type="dxa"/>
          </w:tcPr>
          <w:p w:rsidR="00F57A5A" w:rsidRPr="00812C70" w:rsidRDefault="00271C5A" w:rsidP="009E51B1">
            <w:pPr>
              <w:pStyle w:val="ListParagraph"/>
              <w:numPr>
                <w:ilvl w:val="0"/>
                <w:numId w:val="2"/>
              </w:numPr>
              <w:ind w:left="360"/>
            </w:pPr>
            <w:r w:rsidRPr="00812C70">
              <w:t xml:space="preserve"> </w:t>
            </w:r>
          </w:p>
        </w:tc>
        <w:tc>
          <w:tcPr>
            <w:tcW w:w="8280" w:type="dxa"/>
          </w:tcPr>
          <w:p w:rsidR="00F57A5A" w:rsidRPr="00812C70" w:rsidRDefault="00F57A5A" w:rsidP="00DC2435">
            <w:r w:rsidRPr="00812C70">
              <w:t>ALGORITHM SavePrompt()</w:t>
            </w:r>
            <w:r w:rsidR="005639C0">
              <w:t xml:space="preserve"> : </w:t>
            </w:r>
            <w:r w:rsidR="008B5772">
              <w:t>BOOLEAN Ans</w:t>
            </w:r>
            <w:r w:rsidRPr="00812C70">
              <w:t xml:space="preserve"> {</w:t>
            </w:r>
          </w:p>
        </w:tc>
      </w:tr>
      <w:tr w:rsidR="00F57A5A" w:rsidRPr="00812C70" w:rsidTr="009E51B1">
        <w:tc>
          <w:tcPr>
            <w:tcW w:w="648" w:type="dxa"/>
          </w:tcPr>
          <w:p w:rsidR="00F57A5A" w:rsidRPr="00812C70" w:rsidRDefault="00F57A5A" w:rsidP="009E51B1">
            <w:pPr>
              <w:pStyle w:val="ListParagraph"/>
              <w:numPr>
                <w:ilvl w:val="0"/>
                <w:numId w:val="2"/>
              </w:numPr>
              <w:ind w:left="360"/>
            </w:pPr>
          </w:p>
        </w:tc>
        <w:tc>
          <w:tcPr>
            <w:tcW w:w="8280" w:type="dxa"/>
          </w:tcPr>
          <w:p w:rsidR="00F57A5A" w:rsidRPr="00812C70" w:rsidRDefault="00B277E7" w:rsidP="00DC2435">
            <w:pPr>
              <w:ind w:left="720"/>
            </w:pPr>
            <w:r>
              <w:t>OPEN</w:t>
            </w:r>
            <w:r w:rsidR="00F57A5A" w:rsidRPr="00812C70">
              <w:t xml:space="preserve"> SavePrompt dialog box</w:t>
            </w:r>
            <w:r w:rsidR="000E400A">
              <w:t xml:space="preserve"> AS sp</w:t>
            </w:r>
            <w:r w:rsidR="00F57A5A" w:rsidRPr="00812C70">
              <w:t>;</w:t>
            </w:r>
          </w:p>
        </w:tc>
      </w:tr>
      <w:tr w:rsidR="00F57A5A" w:rsidRPr="00812C70" w:rsidTr="009E51B1">
        <w:tc>
          <w:tcPr>
            <w:tcW w:w="648" w:type="dxa"/>
          </w:tcPr>
          <w:p w:rsidR="00F57A5A" w:rsidRPr="00812C70" w:rsidRDefault="00F57A5A" w:rsidP="009E51B1">
            <w:pPr>
              <w:pStyle w:val="ListParagraph"/>
              <w:numPr>
                <w:ilvl w:val="0"/>
                <w:numId w:val="2"/>
              </w:numPr>
              <w:ind w:left="360"/>
            </w:pPr>
          </w:p>
        </w:tc>
        <w:tc>
          <w:tcPr>
            <w:tcW w:w="8280" w:type="dxa"/>
          </w:tcPr>
          <w:p w:rsidR="00F57A5A" w:rsidRPr="00812C70" w:rsidRDefault="000E400A" w:rsidP="000E400A">
            <w:pPr>
              <w:ind w:left="720"/>
            </w:pPr>
            <w:r>
              <w:t>Ans :=</w:t>
            </w:r>
            <w:r w:rsidR="00F57A5A" w:rsidRPr="00812C70">
              <w:t xml:space="preserve"> </w:t>
            </w:r>
            <w:r>
              <w:t>((sp</w:t>
            </w:r>
            <w:r w:rsidR="00F57A5A" w:rsidRPr="00812C70">
              <w:t>.Output = “Yes”</w:t>
            </w:r>
            <w:r>
              <w:t xml:space="preserve"> AND SaveFile()</w:t>
            </w:r>
            <w:r w:rsidR="00F57A5A" w:rsidRPr="00812C70">
              <w:t>)</w:t>
            </w:r>
            <w:r>
              <w:t xml:space="preserve"> OR sp</w:t>
            </w:r>
            <w:r w:rsidRPr="00812C70">
              <w:t>.Output = “No”</w:t>
            </w:r>
            <w:r>
              <w:t>);</w:t>
            </w:r>
          </w:p>
        </w:tc>
      </w:tr>
      <w:tr w:rsidR="00271C5A" w:rsidRPr="00812C70" w:rsidTr="009E51B1">
        <w:tc>
          <w:tcPr>
            <w:tcW w:w="648" w:type="dxa"/>
          </w:tcPr>
          <w:p w:rsidR="00271C5A" w:rsidRPr="00812C70" w:rsidRDefault="00271C5A" w:rsidP="009E51B1">
            <w:pPr>
              <w:pStyle w:val="ListParagraph"/>
              <w:numPr>
                <w:ilvl w:val="0"/>
                <w:numId w:val="2"/>
              </w:numPr>
              <w:ind w:left="360"/>
            </w:pPr>
          </w:p>
        </w:tc>
        <w:tc>
          <w:tcPr>
            <w:tcW w:w="8280" w:type="dxa"/>
          </w:tcPr>
          <w:p w:rsidR="00271C5A" w:rsidRPr="00812C70" w:rsidRDefault="00271C5A" w:rsidP="00271C5A">
            <w:r w:rsidRPr="00812C70">
              <w:t>}</w:t>
            </w:r>
          </w:p>
        </w:tc>
      </w:tr>
    </w:tbl>
    <w:p w:rsidR="00F57A5A" w:rsidRDefault="00C833CF" w:rsidP="00C833CF">
      <w:pPr>
        <w:pStyle w:val="Heading2"/>
      </w:pPr>
      <w:r>
        <w:t>ValPositions</w:t>
      </w:r>
    </w:p>
    <w:tbl>
      <w:tblPr>
        <w:tblStyle w:val="TableGrid"/>
        <w:tblW w:w="892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/>
      </w:tblPr>
      <w:tblGrid>
        <w:gridCol w:w="648"/>
        <w:gridCol w:w="8280"/>
      </w:tblGrid>
      <w:tr w:rsidR="00C833CF" w:rsidRPr="00812C70" w:rsidTr="00F736B7">
        <w:tc>
          <w:tcPr>
            <w:tcW w:w="648" w:type="dxa"/>
          </w:tcPr>
          <w:p w:rsidR="00C833CF" w:rsidRPr="00812C70" w:rsidRDefault="00C833CF" w:rsidP="00C833CF">
            <w:pPr>
              <w:pStyle w:val="ListParagraph"/>
              <w:numPr>
                <w:ilvl w:val="0"/>
                <w:numId w:val="24"/>
              </w:numPr>
              <w:ind w:left="360"/>
            </w:pPr>
          </w:p>
        </w:tc>
        <w:tc>
          <w:tcPr>
            <w:tcW w:w="8280" w:type="dxa"/>
          </w:tcPr>
          <w:p w:rsidR="00C833CF" w:rsidRPr="00812C70" w:rsidRDefault="00C833CF" w:rsidP="00C833CF">
            <w:r w:rsidRPr="00812C70">
              <w:t xml:space="preserve">ALGORITHM </w:t>
            </w:r>
            <w:r>
              <w:t>ValPositions</w:t>
            </w:r>
            <w:r w:rsidRPr="00812C70">
              <w:t>(</w:t>
            </w:r>
            <w:r>
              <w:t>POSITIONS P</w:t>
            </w:r>
            <w:r w:rsidRPr="00812C70">
              <w:t>)</w:t>
            </w:r>
            <w:r>
              <w:t xml:space="preserve"> : BOOLEAN</w:t>
            </w:r>
            <w:r w:rsidRPr="00812C70">
              <w:t xml:space="preserve"> </w:t>
            </w:r>
            <w:r>
              <w:t xml:space="preserve">Ans </w:t>
            </w:r>
            <w:r w:rsidRPr="00812C70">
              <w:t>{</w:t>
            </w:r>
          </w:p>
        </w:tc>
      </w:tr>
      <w:tr w:rsidR="00C833CF" w:rsidRPr="00812C70" w:rsidTr="00F736B7">
        <w:tc>
          <w:tcPr>
            <w:tcW w:w="648" w:type="dxa"/>
          </w:tcPr>
          <w:p w:rsidR="00C833CF" w:rsidRPr="00812C70" w:rsidRDefault="00C833CF" w:rsidP="00C833CF">
            <w:pPr>
              <w:pStyle w:val="ListParagraph"/>
              <w:numPr>
                <w:ilvl w:val="0"/>
                <w:numId w:val="24"/>
              </w:numPr>
              <w:ind w:left="360"/>
            </w:pPr>
          </w:p>
        </w:tc>
        <w:tc>
          <w:tcPr>
            <w:tcW w:w="8280" w:type="dxa"/>
          </w:tcPr>
          <w:p w:rsidR="00C833CF" w:rsidRPr="00812C70" w:rsidRDefault="00C833CF" w:rsidP="00F736B7">
            <w:pPr>
              <w:ind w:left="720"/>
            </w:pPr>
            <w:r>
              <w:t>wp := ThisWindow.Workspace.Positions;</w:t>
            </w:r>
          </w:p>
        </w:tc>
      </w:tr>
      <w:tr w:rsidR="00C833CF" w:rsidRPr="00812C70" w:rsidTr="00F736B7">
        <w:tc>
          <w:tcPr>
            <w:tcW w:w="648" w:type="dxa"/>
          </w:tcPr>
          <w:p w:rsidR="00C833CF" w:rsidRPr="00812C70" w:rsidRDefault="00C833CF" w:rsidP="00C833CF">
            <w:pPr>
              <w:pStyle w:val="ListParagraph"/>
              <w:numPr>
                <w:ilvl w:val="0"/>
                <w:numId w:val="24"/>
              </w:numPr>
              <w:ind w:left="360"/>
            </w:pPr>
          </w:p>
        </w:tc>
        <w:tc>
          <w:tcPr>
            <w:tcW w:w="8280" w:type="dxa"/>
          </w:tcPr>
          <w:p w:rsidR="00C833CF" w:rsidRPr="00812C70" w:rsidRDefault="00C833CF" w:rsidP="00C833CF">
            <w:pPr>
              <w:ind w:left="720"/>
            </w:pPr>
            <w:r>
              <w:t>ans := ALL(</w:t>
            </w:r>
          </w:p>
        </w:tc>
      </w:tr>
      <w:tr w:rsidR="00C833CF" w:rsidRPr="00812C70" w:rsidTr="00F736B7">
        <w:tc>
          <w:tcPr>
            <w:tcW w:w="648" w:type="dxa"/>
          </w:tcPr>
          <w:p w:rsidR="00C833CF" w:rsidRPr="00812C70" w:rsidRDefault="00C833CF" w:rsidP="00C833CF">
            <w:pPr>
              <w:pStyle w:val="ListParagraph"/>
              <w:numPr>
                <w:ilvl w:val="0"/>
                <w:numId w:val="24"/>
              </w:numPr>
              <w:ind w:left="360"/>
            </w:pPr>
          </w:p>
        </w:tc>
        <w:tc>
          <w:tcPr>
            <w:tcW w:w="8280" w:type="dxa"/>
          </w:tcPr>
          <w:p w:rsidR="00C833CF" w:rsidRDefault="00C833CF" w:rsidP="00C833CF">
            <w:pPr>
              <w:ind w:left="1440"/>
            </w:pPr>
            <w:r>
              <w:t>(</w:t>
            </w:r>
          </w:p>
        </w:tc>
      </w:tr>
      <w:tr w:rsidR="00C833CF" w:rsidRPr="00812C70" w:rsidTr="00F736B7">
        <w:tc>
          <w:tcPr>
            <w:tcW w:w="648" w:type="dxa"/>
          </w:tcPr>
          <w:p w:rsidR="00C833CF" w:rsidRPr="00812C70" w:rsidRDefault="00C833CF" w:rsidP="00C833CF">
            <w:pPr>
              <w:pStyle w:val="ListParagraph"/>
              <w:numPr>
                <w:ilvl w:val="0"/>
                <w:numId w:val="24"/>
              </w:numPr>
              <w:ind w:left="360"/>
            </w:pPr>
          </w:p>
        </w:tc>
        <w:tc>
          <w:tcPr>
            <w:tcW w:w="8280" w:type="dxa"/>
          </w:tcPr>
          <w:p w:rsidR="00C833CF" w:rsidRDefault="00C833CF" w:rsidP="00C833CF">
            <w:pPr>
              <w:ind w:left="2160"/>
            </w:pPr>
            <w:r>
              <w:t>(p[0] &gt;= wp[0][0] AND p[0] &lt;= wp[1][0]) AND</w:t>
            </w:r>
          </w:p>
        </w:tc>
      </w:tr>
      <w:tr w:rsidR="00C833CF" w:rsidRPr="00812C70" w:rsidTr="00F736B7">
        <w:tc>
          <w:tcPr>
            <w:tcW w:w="648" w:type="dxa"/>
          </w:tcPr>
          <w:p w:rsidR="00C833CF" w:rsidRPr="00812C70" w:rsidRDefault="00C833CF" w:rsidP="00C833CF">
            <w:pPr>
              <w:pStyle w:val="ListParagraph"/>
              <w:numPr>
                <w:ilvl w:val="0"/>
                <w:numId w:val="24"/>
              </w:numPr>
              <w:ind w:left="360"/>
            </w:pPr>
          </w:p>
        </w:tc>
        <w:tc>
          <w:tcPr>
            <w:tcW w:w="8280" w:type="dxa"/>
          </w:tcPr>
          <w:p w:rsidR="00C833CF" w:rsidRDefault="00C833CF" w:rsidP="00C833CF">
            <w:pPr>
              <w:ind w:left="2160"/>
            </w:pPr>
            <w:r>
              <w:t>(p[1] &gt;= wp[0][1] AND p[1] &lt;= wp[1][1])</w:t>
            </w:r>
          </w:p>
        </w:tc>
      </w:tr>
      <w:tr w:rsidR="00C833CF" w:rsidRPr="00812C70" w:rsidTr="00F736B7">
        <w:tc>
          <w:tcPr>
            <w:tcW w:w="648" w:type="dxa"/>
          </w:tcPr>
          <w:p w:rsidR="00C833CF" w:rsidRPr="00812C70" w:rsidRDefault="00C833CF" w:rsidP="00C833CF">
            <w:pPr>
              <w:pStyle w:val="ListParagraph"/>
              <w:numPr>
                <w:ilvl w:val="0"/>
                <w:numId w:val="24"/>
              </w:numPr>
              <w:ind w:left="360"/>
            </w:pPr>
          </w:p>
        </w:tc>
        <w:tc>
          <w:tcPr>
            <w:tcW w:w="8280" w:type="dxa"/>
          </w:tcPr>
          <w:p w:rsidR="00C833CF" w:rsidRDefault="00C833CF" w:rsidP="00C833CF">
            <w:pPr>
              <w:ind w:left="1440"/>
            </w:pPr>
            <w:r>
              <w:t xml:space="preserve">) FOR </w:t>
            </w:r>
            <w:r w:rsidR="00DD053A">
              <w:t xml:space="preserve">POSITION </w:t>
            </w:r>
            <w:r>
              <w:t>p IN P</w:t>
            </w:r>
          </w:p>
        </w:tc>
      </w:tr>
      <w:tr w:rsidR="00C833CF" w:rsidRPr="00812C70" w:rsidTr="00F736B7">
        <w:tc>
          <w:tcPr>
            <w:tcW w:w="648" w:type="dxa"/>
          </w:tcPr>
          <w:p w:rsidR="00C833CF" w:rsidRPr="00812C70" w:rsidRDefault="00C833CF" w:rsidP="00C833CF">
            <w:pPr>
              <w:pStyle w:val="ListParagraph"/>
              <w:numPr>
                <w:ilvl w:val="0"/>
                <w:numId w:val="24"/>
              </w:numPr>
              <w:ind w:left="360"/>
            </w:pPr>
          </w:p>
        </w:tc>
        <w:tc>
          <w:tcPr>
            <w:tcW w:w="8280" w:type="dxa"/>
          </w:tcPr>
          <w:p w:rsidR="00C833CF" w:rsidRDefault="00C833CF" w:rsidP="00F736B7">
            <w:pPr>
              <w:ind w:left="720"/>
            </w:pPr>
            <w:r>
              <w:t>);</w:t>
            </w:r>
          </w:p>
        </w:tc>
      </w:tr>
      <w:tr w:rsidR="00C833CF" w:rsidRPr="00812C70" w:rsidTr="00F736B7">
        <w:tc>
          <w:tcPr>
            <w:tcW w:w="648" w:type="dxa"/>
          </w:tcPr>
          <w:p w:rsidR="00C833CF" w:rsidRPr="00812C70" w:rsidRDefault="00C833CF" w:rsidP="00C833CF">
            <w:pPr>
              <w:pStyle w:val="ListParagraph"/>
              <w:numPr>
                <w:ilvl w:val="0"/>
                <w:numId w:val="24"/>
              </w:numPr>
              <w:ind w:left="360"/>
            </w:pPr>
          </w:p>
        </w:tc>
        <w:tc>
          <w:tcPr>
            <w:tcW w:w="8280" w:type="dxa"/>
          </w:tcPr>
          <w:p w:rsidR="00C833CF" w:rsidRDefault="00C833CF" w:rsidP="00F736B7">
            <w:r>
              <w:t>}</w:t>
            </w:r>
          </w:p>
        </w:tc>
      </w:tr>
    </w:tbl>
    <w:p w:rsidR="00C833CF" w:rsidRPr="00C833CF" w:rsidRDefault="00C833CF" w:rsidP="00C833CF"/>
    <w:sectPr w:rsidR="00C833CF" w:rsidRPr="00C833CF" w:rsidSect="00DB453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Kalinga">
    <w:panose1 w:val="020B0502040204020203"/>
    <w:charset w:val="00"/>
    <w:family w:val="swiss"/>
    <w:pitch w:val="variable"/>
    <w:sig w:usb0="0008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2A80ACC"/>
    <w:multiLevelType w:val="hybridMultilevel"/>
    <w:tmpl w:val="B2DE6E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18D7274E"/>
    <w:multiLevelType w:val="hybridMultilevel"/>
    <w:tmpl w:val="0EA6459C"/>
    <w:lvl w:ilvl="0" w:tplc="57D6406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1C1A3F89"/>
    <w:multiLevelType w:val="hybridMultilevel"/>
    <w:tmpl w:val="49F8FE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20C264C2"/>
    <w:multiLevelType w:val="hybridMultilevel"/>
    <w:tmpl w:val="7B62C7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2502031C"/>
    <w:multiLevelType w:val="hybridMultilevel"/>
    <w:tmpl w:val="F13C140E"/>
    <w:lvl w:ilvl="0" w:tplc="CB46FA0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25073A61"/>
    <w:multiLevelType w:val="hybridMultilevel"/>
    <w:tmpl w:val="CF28EEC8"/>
    <w:lvl w:ilvl="0" w:tplc="4EF8EFE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2B150733"/>
    <w:multiLevelType w:val="hybridMultilevel"/>
    <w:tmpl w:val="DB8C2A30"/>
    <w:lvl w:ilvl="0" w:tplc="1B68C39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2CE342DB"/>
    <w:multiLevelType w:val="hybridMultilevel"/>
    <w:tmpl w:val="1F2666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2DFD7BD2"/>
    <w:multiLevelType w:val="hybridMultilevel"/>
    <w:tmpl w:val="124E86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311B082A"/>
    <w:multiLevelType w:val="hybridMultilevel"/>
    <w:tmpl w:val="BE24DB7A"/>
    <w:lvl w:ilvl="0" w:tplc="A8C2A16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35496AC5"/>
    <w:multiLevelType w:val="hybridMultilevel"/>
    <w:tmpl w:val="0E28637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38D159CA"/>
    <w:multiLevelType w:val="hybridMultilevel"/>
    <w:tmpl w:val="B3263C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3BD81FBA"/>
    <w:multiLevelType w:val="hybridMultilevel"/>
    <w:tmpl w:val="BF5A68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3C0C58D6"/>
    <w:multiLevelType w:val="hybridMultilevel"/>
    <w:tmpl w:val="0E28637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3EDE05E8"/>
    <w:multiLevelType w:val="hybridMultilevel"/>
    <w:tmpl w:val="AFE6B3A6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>
    <w:nsid w:val="4B55512B"/>
    <w:multiLevelType w:val="hybridMultilevel"/>
    <w:tmpl w:val="6A187D1C"/>
    <w:lvl w:ilvl="0" w:tplc="27BA4CB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60B54186"/>
    <w:multiLevelType w:val="hybridMultilevel"/>
    <w:tmpl w:val="D5A84352"/>
    <w:lvl w:ilvl="0" w:tplc="CDC8036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620E7FF7"/>
    <w:multiLevelType w:val="hybridMultilevel"/>
    <w:tmpl w:val="0E28637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64C05EF6"/>
    <w:multiLevelType w:val="hybridMultilevel"/>
    <w:tmpl w:val="8EF4C428"/>
    <w:lvl w:ilvl="0" w:tplc="E500F66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659A01E2"/>
    <w:multiLevelType w:val="hybridMultilevel"/>
    <w:tmpl w:val="E3942670"/>
    <w:lvl w:ilvl="0" w:tplc="F586A90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69EF535A"/>
    <w:multiLevelType w:val="hybridMultilevel"/>
    <w:tmpl w:val="DAD0F57C"/>
    <w:lvl w:ilvl="0" w:tplc="9902883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738170D4"/>
    <w:multiLevelType w:val="hybridMultilevel"/>
    <w:tmpl w:val="73F4ED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>
    <w:nsid w:val="760577B5"/>
    <w:multiLevelType w:val="hybridMultilevel"/>
    <w:tmpl w:val="5C22F39E"/>
    <w:lvl w:ilvl="0" w:tplc="397EE8A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7A3755C1"/>
    <w:multiLevelType w:val="hybridMultilevel"/>
    <w:tmpl w:val="07BAE160"/>
    <w:lvl w:ilvl="0" w:tplc="018E127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7"/>
  </w:num>
  <w:num w:numId="2">
    <w:abstractNumId w:val="10"/>
  </w:num>
  <w:num w:numId="3">
    <w:abstractNumId w:val="13"/>
  </w:num>
  <w:num w:numId="4">
    <w:abstractNumId w:val="1"/>
  </w:num>
  <w:num w:numId="5">
    <w:abstractNumId w:val="18"/>
  </w:num>
  <w:num w:numId="6">
    <w:abstractNumId w:val="16"/>
  </w:num>
  <w:num w:numId="7">
    <w:abstractNumId w:val="15"/>
  </w:num>
  <w:num w:numId="8">
    <w:abstractNumId w:val="19"/>
  </w:num>
  <w:num w:numId="9">
    <w:abstractNumId w:val="6"/>
  </w:num>
  <w:num w:numId="10">
    <w:abstractNumId w:val="8"/>
  </w:num>
  <w:num w:numId="11">
    <w:abstractNumId w:val="22"/>
  </w:num>
  <w:num w:numId="12">
    <w:abstractNumId w:val="23"/>
  </w:num>
  <w:num w:numId="13">
    <w:abstractNumId w:val="20"/>
  </w:num>
  <w:num w:numId="14">
    <w:abstractNumId w:val="9"/>
  </w:num>
  <w:num w:numId="15">
    <w:abstractNumId w:val="5"/>
  </w:num>
  <w:num w:numId="16">
    <w:abstractNumId w:val="21"/>
  </w:num>
  <w:num w:numId="17">
    <w:abstractNumId w:val="11"/>
  </w:num>
  <w:num w:numId="18">
    <w:abstractNumId w:val="7"/>
  </w:num>
  <w:num w:numId="19">
    <w:abstractNumId w:val="14"/>
  </w:num>
  <w:num w:numId="20">
    <w:abstractNumId w:val="12"/>
  </w:num>
  <w:num w:numId="21">
    <w:abstractNumId w:val="0"/>
  </w:num>
  <w:num w:numId="22">
    <w:abstractNumId w:val="3"/>
  </w:num>
  <w:num w:numId="23">
    <w:abstractNumId w:val="2"/>
  </w:num>
  <w:num w:numId="24">
    <w:abstractNumId w:val="4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20"/>
  <w:characterSpacingControl w:val="doNotCompress"/>
  <w:compat>
    <w:useFELayout/>
  </w:compat>
  <w:docVars>
    <w:docVar w:name="__Grammarly_42____i" w:val="H4sIAAAAAAAEAKtWckksSQxILCpxzi/NK1GyMqwFAAEhoTITAAAA"/>
    <w:docVar w:name="__Grammarly_42___1" w:val="H4sIAAAAAAAEAKtWcslP9kxRslIyNDayNDYxtTA1MDS1BEJTUyUdpeDU4uLM/DyQAuNaAGZbK3QsAAAA"/>
  </w:docVars>
  <w:rsids>
    <w:rsidRoot w:val="0052419F"/>
    <w:rsid w:val="00087093"/>
    <w:rsid w:val="000E400A"/>
    <w:rsid w:val="00175BAC"/>
    <w:rsid w:val="0017709C"/>
    <w:rsid w:val="00230BC8"/>
    <w:rsid w:val="0024056B"/>
    <w:rsid w:val="00271C5A"/>
    <w:rsid w:val="00297C33"/>
    <w:rsid w:val="002A7A27"/>
    <w:rsid w:val="00306169"/>
    <w:rsid w:val="003A71E7"/>
    <w:rsid w:val="0048396E"/>
    <w:rsid w:val="004A6272"/>
    <w:rsid w:val="004C0F64"/>
    <w:rsid w:val="00523AB1"/>
    <w:rsid w:val="0052419F"/>
    <w:rsid w:val="005639C0"/>
    <w:rsid w:val="00737950"/>
    <w:rsid w:val="00794D69"/>
    <w:rsid w:val="007C41F4"/>
    <w:rsid w:val="007F4732"/>
    <w:rsid w:val="00812C70"/>
    <w:rsid w:val="00865DED"/>
    <w:rsid w:val="00894365"/>
    <w:rsid w:val="008B5772"/>
    <w:rsid w:val="009275B0"/>
    <w:rsid w:val="00972680"/>
    <w:rsid w:val="0097614B"/>
    <w:rsid w:val="009E51B1"/>
    <w:rsid w:val="00B277E7"/>
    <w:rsid w:val="00C833CF"/>
    <w:rsid w:val="00C96B0E"/>
    <w:rsid w:val="00CF2888"/>
    <w:rsid w:val="00D3180E"/>
    <w:rsid w:val="00D7466E"/>
    <w:rsid w:val="00D831CB"/>
    <w:rsid w:val="00D85CAD"/>
    <w:rsid w:val="00DB4530"/>
    <w:rsid w:val="00DD053A"/>
    <w:rsid w:val="00DF176C"/>
    <w:rsid w:val="00EC249D"/>
    <w:rsid w:val="00F57A5A"/>
    <w:rsid w:val="00F670C4"/>
    <w:rsid w:val="00F94B9A"/>
    <w:rsid w:val="00FA59FC"/>
    <w:rsid w:val="00FA7434"/>
    <w:rsid w:val="00FB3C62"/>
    <w:rsid w:val="00FC3B39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 w:bidi="or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8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lang w:val="en-US" w:eastAsia="en-US" w:bidi="en-US"/>
      </w:rPr>
    </w:rPrDefault>
    <w:pPrDefault>
      <w:pPr>
        <w:spacing w:after="160" w:line="288" w:lineRule="auto"/>
        <w:ind w:left="2160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FC3B39"/>
    <w:pPr>
      <w:ind w:left="0"/>
    </w:pPr>
    <w:rPr>
      <w:color w:val="5A5A5A" w:themeColor="text1" w:themeTint="A5"/>
    </w:rPr>
  </w:style>
  <w:style w:type="paragraph" w:styleId="Heading1">
    <w:name w:val="heading 1"/>
    <w:basedOn w:val="Normal"/>
    <w:next w:val="Normal"/>
    <w:link w:val="Heading1Char"/>
    <w:uiPriority w:val="9"/>
    <w:qFormat/>
    <w:rsid w:val="0052419F"/>
    <w:pPr>
      <w:spacing w:before="400" w:after="60" w:line="240" w:lineRule="auto"/>
      <w:contextualSpacing/>
      <w:outlineLvl w:val="0"/>
    </w:pPr>
    <w:rPr>
      <w:rFonts w:asciiTheme="majorHAnsi" w:eastAsiaTheme="majorEastAsia" w:hAnsiTheme="majorHAnsi" w:cstheme="majorBidi"/>
      <w:smallCaps/>
      <w:color w:val="0F243E" w:themeColor="text2" w:themeShade="7F"/>
      <w:spacing w:val="20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2419F"/>
    <w:pPr>
      <w:spacing w:before="120" w:after="60" w:line="240" w:lineRule="auto"/>
      <w:contextualSpacing/>
      <w:outlineLvl w:val="1"/>
    </w:pPr>
    <w:rPr>
      <w:rFonts w:asciiTheme="majorHAnsi" w:eastAsiaTheme="majorEastAsia" w:hAnsiTheme="majorHAnsi" w:cstheme="majorBidi"/>
      <w:smallCaps/>
      <w:color w:val="17365D" w:themeColor="text2" w:themeShade="BF"/>
      <w:spacing w:val="20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2419F"/>
    <w:pPr>
      <w:spacing w:before="120" w:after="60" w:line="240" w:lineRule="auto"/>
      <w:contextualSpacing/>
      <w:outlineLvl w:val="2"/>
    </w:pPr>
    <w:rPr>
      <w:rFonts w:asciiTheme="majorHAnsi" w:eastAsiaTheme="majorEastAsia" w:hAnsiTheme="majorHAnsi" w:cstheme="majorBidi"/>
      <w:smallCaps/>
      <w:color w:val="1F497D" w:themeColor="text2"/>
      <w:spacing w:val="20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2419F"/>
    <w:pPr>
      <w:pBdr>
        <w:bottom w:val="single" w:sz="4" w:space="1" w:color="71A0DC" w:themeColor="text2" w:themeTint="7F"/>
      </w:pBdr>
      <w:spacing w:before="200" w:after="100" w:line="240" w:lineRule="auto"/>
      <w:contextualSpacing/>
      <w:outlineLvl w:val="3"/>
    </w:pPr>
    <w:rPr>
      <w:rFonts w:asciiTheme="majorHAnsi" w:eastAsiaTheme="majorEastAsia" w:hAnsiTheme="majorHAnsi" w:cstheme="majorBidi"/>
      <w:b/>
      <w:bCs/>
      <w:smallCaps/>
      <w:color w:val="3071C3" w:themeColor="text2" w:themeTint="BF"/>
      <w:spacing w:val="20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2419F"/>
    <w:pPr>
      <w:pBdr>
        <w:bottom w:val="single" w:sz="4" w:space="1" w:color="548DD4" w:themeColor="text2" w:themeTint="99"/>
      </w:pBdr>
      <w:spacing w:before="200" w:after="100" w:line="240" w:lineRule="auto"/>
      <w:contextualSpacing/>
      <w:outlineLvl w:val="4"/>
    </w:pPr>
    <w:rPr>
      <w:rFonts w:asciiTheme="majorHAnsi" w:eastAsiaTheme="majorEastAsia" w:hAnsiTheme="majorHAnsi" w:cstheme="majorBidi"/>
      <w:smallCaps/>
      <w:color w:val="3071C3" w:themeColor="text2" w:themeTint="BF"/>
      <w:spacing w:val="2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2419F"/>
    <w:pPr>
      <w:pBdr>
        <w:bottom w:val="dotted" w:sz="8" w:space="1" w:color="938953" w:themeColor="background2" w:themeShade="7F"/>
      </w:pBdr>
      <w:spacing w:before="200" w:after="100"/>
      <w:contextualSpacing/>
      <w:outlineLvl w:val="5"/>
    </w:pPr>
    <w:rPr>
      <w:rFonts w:asciiTheme="majorHAnsi" w:eastAsiaTheme="majorEastAsia" w:hAnsiTheme="majorHAnsi" w:cstheme="majorBidi"/>
      <w:smallCaps/>
      <w:color w:val="938953" w:themeColor="background2" w:themeShade="7F"/>
      <w:spacing w:val="2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2419F"/>
    <w:pPr>
      <w:pBdr>
        <w:bottom w:val="dotted" w:sz="8" w:space="1" w:color="938953" w:themeColor="background2" w:themeShade="7F"/>
      </w:pBdr>
      <w:spacing w:before="200" w:after="100" w:line="240" w:lineRule="auto"/>
      <w:contextualSpacing/>
      <w:outlineLvl w:val="6"/>
    </w:pPr>
    <w:rPr>
      <w:rFonts w:asciiTheme="majorHAnsi" w:eastAsiaTheme="majorEastAsia" w:hAnsiTheme="majorHAnsi" w:cstheme="majorBidi"/>
      <w:b/>
      <w:bCs/>
      <w:smallCaps/>
      <w:color w:val="938953" w:themeColor="background2" w:themeShade="7F"/>
      <w:spacing w:val="20"/>
      <w:sz w:val="16"/>
      <w:szCs w:val="1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2419F"/>
    <w:pPr>
      <w:spacing w:before="200" w:after="60" w:line="240" w:lineRule="auto"/>
      <w:contextualSpacing/>
      <w:outlineLvl w:val="7"/>
    </w:pPr>
    <w:rPr>
      <w:rFonts w:asciiTheme="majorHAnsi" w:eastAsiaTheme="majorEastAsia" w:hAnsiTheme="majorHAnsi" w:cstheme="majorBidi"/>
      <w:b/>
      <w:smallCaps/>
      <w:color w:val="938953" w:themeColor="background2" w:themeShade="7F"/>
      <w:spacing w:val="20"/>
      <w:sz w:val="16"/>
      <w:szCs w:val="16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2419F"/>
    <w:pPr>
      <w:spacing w:before="200" w:after="60" w:line="240" w:lineRule="auto"/>
      <w:contextualSpacing/>
      <w:outlineLvl w:val="8"/>
    </w:pPr>
    <w:rPr>
      <w:rFonts w:asciiTheme="majorHAnsi" w:eastAsiaTheme="majorEastAsia" w:hAnsiTheme="majorHAnsi" w:cstheme="majorBidi"/>
      <w:smallCaps/>
      <w:color w:val="938953" w:themeColor="background2" w:themeShade="7F"/>
      <w:spacing w:val="20"/>
      <w:sz w:val="16"/>
      <w:szCs w:val="1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2419F"/>
    <w:rPr>
      <w:rFonts w:asciiTheme="majorHAnsi" w:eastAsiaTheme="majorEastAsia" w:hAnsiTheme="majorHAnsi" w:cstheme="majorBidi"/>
      <w:smallCaps/>
      <w:color w:val="0F243E" w:themeColor="text2" w:themeShade="7F"/>
      <w:spacing w:val="20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52419F"/>
    <w:rPr>
      <w:rFonts w:asciiTheme="majorHAnsi" w:eastAsiaTheme="majorEastAsia" w:hAnsiTheme="majorHAnsi" w:cstheme="majorBidi"/>
      <w:smallCaps/>
      <w:color w:val="17365D" w:themeColor="text2" w:themeShade="BF"/>
      <w:spacing w:val="20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2419F"/>
    <w:rPr>
      <w:rFonts w:asciiTheme="majorHAnsi" w:eastAsiaTheme="majorEastAsia" w:hAnsiTheme="majorHAnsi" w:cstheme="majorBidi"/>
      <w:smallCaps/>
      <w:color w:val="1F497D" w:themeColor="text2"/>
      <w:spacing w:val="20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2419F"/>
    <w:rPr>
      <w:rFonts w:asciiTheme="majorHAnsi" w:eastAsiaTheme="majorEastAsia" w:hAnsiTheme="majorHAnsi" w:cstheme="majorBidi"/>
      <w:b/>
      <w:bCs/>
      <w:smallCaps/>
      <w:color w:val="3071C3" w:themeColor="text2" w:themeTint="BF"/>
      <w:spacing w:val="20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2419F"/>
    <w:rPr>
      <w:rFonts w:asciiTheme="majorHAnsi" w:eastAsiaTheme="majorEastAsia" w:hAnsiTheme="majorHAnsi" w:cstheme="majorBidi"/>
      <w:smallCaps/>
      <w:color w:val="3071C3" w:themeColor="text2" w:themeTint="BF"/>
      <w:spacing w:val="2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2419F"/>
    <w:rPr>
      <w:rFonts w:asciiTheme="majorHAnsi" w:eastAsiaTheme="majorEastAsia" w:hAnsiTheme="majorHAnsi" w:cstheme="majorBidi"/>
      <w:smallCaps/>
      <w:color w:val="938953" w:themeColor="background2" w:themeShade="7F"/>
      <w:spacing w:val="2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2419F"/>
    <w:rPr>
      <w:rFonts w:asciiTheme="majorHAnsi" w:eastAsiaTheme="majorEastAsia" w:hAnsiTheme="majorHAnsi" w:cstheme="majorBidi"/>
      <w:b/>
      <w:bCs/>
      <w:smallCaps/>
      <w:color w:val="938953" w:themeColor="background2" w:themeShade="7F"/>
      <w:spacing w:val="20"/>
      <w:sz w:val="16"/>
      <w:szCs w:val="1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2419F"/>
    <w:rPr>
      <w:rFonts w:asciiTheme="majorHAnsi" w:eastAsiaTheme="majorEastAsia" w:hAnsiTheme="majorHAnsi" w:cstheme="majorBidi"/>
      <w:b/>
      <w:smallCaps/>
      <w:color w:val="938953" w:themeColor="background2" w:themeShade="7F"/>
      <w:spacing w:val="20"/>
      <w:sz w:val="16"/>
      <w:szCs w:val="16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2419F"/>
    <w:rPr>
      <w:rFonts w:asciiTheme="majorHAnsi" w:eastAsiaTheme="majorEastAsia" w:hAnsiTheme="majorHAnsi" w:cstheme="majorBidi"/>
      <w:smallCaps/>
      <w:color w:val="938953" w:themeColor="background2" w:themeShade="7F"/>
      <w:spacing w:val="20"/>
      <w:sz w:val="16"/>
      <w:szCs w:val="16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52419F"/>
    <w:rPr>
      <w:b/>
      <w:bCs/>
      <w:smallCaps/>
      <w:color w:val="1F497D" w:themeColor="text2"/>
      <w:spacing w:val="10"/>
      <w:sz w:val="18"/>
      <w:szCs w:val="18"/>
    </w:rPr>
  </w:style>
  <w:style w:type="paragraph" w:styleId="Title">
    <w:name w:val="Title"/>
    <w:next w:val="Normal"/>
    <w:link w:val="TitleChar"/>
    <w:uiPriority w:val="10"/>
    <w:qFormat/>
    <w:rsid w:val="0052419F"/>
    <w:pPr>
      <w:spacing w:line="240" w:lineRule="auto"/>
      <w:ind w:left="0"/>
      <w:contextualSpacing/>
    </w:pPr>
    <w:rPr>
      <w:rFonts w:asciiTheme="majorHAnsi" w:eastAsiaTheme="majorEastAsia" w:hAnsiTheme="majorHAnsi" w:cstheme="majorBidi"/>
      <w:smallCaps/>
      <w:color w:val="17365D" w:themeColor="text2" w:themeShade="BF"/>
      <w:spacing w:val="5"/>
      <w:sz w:val="72"/>
      <w:szCs w:val="72"/>
    </w:rPr>
  </w:style>
  <w:style w:type="character" w:customStyle="1" w:styleId="TitleChar">
    <w:name w:val="Title Char"/>
    <w:basedOn w:val="DefaultParagraphFont"/>
    <w:link w:val="Title"/>
    <w:uiPriority w:val="10"/>
    <w:rsid w:val="0052419F"/>
    <w:rPr>
      <w:rFonts w:asciiTheme="majorHAnsi" w:eastAsiaTheme="majorEastAsia" w:hAnsiTheme="majorHAnsi" w:cstheme="majorBidi"/>
      <w:smallCaps/>
      <w:color w:val="17365D" w:themeColor="text2" w:themeShade="BF"/>
      <w:spacing w:val="5"/>
      <w:sz w:val="72"/>
      <w:szCs w:val="72"/>
    </w:rPr>
  </w:style>
  <w:style w:type="paragraph" w:styleId="Subtitle">
    <w:name w:val="Subtitle"/>
    <w:next w:val="Normal"/>
    <w:link w:val="SubtitleChar"/>
    <w:uiPriority w:val="11"/>
    <w:qFormat/>
    <w:rsid w:val="0052419F"/>
    <w:pPr>
      <w:spacing w:after="600" w:line="240" w:lineRule="auto"/>
      <w:ind w:left="0"/>
    </w:pPr>
    <w:rPr>
      <w:smallCaps/>
      <w:color w:val="938953" w:themeColor="background2" w:themeShade="7F"/>
      <w:spacing w:val="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52419F"/>
    <w:rPr>
      <w:smallCaps/>
      <w:color w:val="938953" w:themeColor="background2" w:themeShade="7F"/>
      <w:spacing w:val="5"/>
      <w:sz w:val="28"/>
      <w:szCs w:val="28"/>
    </w:rPr>
  </w:style>
  <w:style w:type="character" w:styleId="Strong">
    <w:name w:val="Strong"/>
    <w:uiPriority w:val="22"/>
    <w:qFormat/>
    <w:rsid w:val="0052419F"/>
    <w:rPr>
      <w:b/>
      <w:bCs/>
      <w:spacing w:val="0"/>
    </w:rPr>
  </w:style>
  <w:style w:type="character" w:styleId="Emphasis">
    <w:name w:val="Emphasis"/>
    <w:uiPriority w:val="20"/>
    <w:qFormat/>
    <w:rsid w:val="0052419F"/>
    <w:rPr>
      <w:b/>
      <w:bCs/>
      <w:smallCaps/>
      <w:dstrike w:val="0"/>
      <w:color w:val="5A5A5A" w:themeColor="text1" w:themeTint="A5"/>
      <w:spacing w:val="20"/>
      <w:kern w:val="0"/>
      <w:vertAlign w:val="baseline"/>
    </w:rPr>
  </w:style>
  <w:style w:type="paragraph" w:styleId="NoSpacing">
    <w:name w:val="No Spacing"/>
    <w:basedOn w:val="Normal"/>
    <w:uiPriority w:val="1"/>
    <w:qFormat/>
    <w:rsid w:val="0052419F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52419F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52419F"/>
    <w:rPr>
      <w:i/>
      <w:iCs/>
    </w:rPr>
  </w:style>
  <w:style w:type="character" w:customStyle="1" w:styleId="QuoteChar">
    <w:name w:val="Quote Char"/>
    <w:basedOn w:val="DefaultParagraphFont"/>
    <w:link w:val="Quote"/>
    <w:uiPriority w:val="29"/>
    <w:rsid w:val="0052419F"/>
    <w:rPr>
      <w:i/>
      <w:iCs/>
      <w:color w:val="5A5A5A" w:themeColor="text1" w:themeTint="A5"/>
      <w:sz w:val="20"/>
      <w:szCs w:val="20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2419F"/>
    <w:pPr>
      <w:pBdr>
        <w:top w:val="single" w:sz="4" w:space="12" w:color="7BA0CD" w:themeColor="accent1" w:themeTint="BF"/>
        <w:left w:val="single" w:sz="4" w:space="15" w:color="7BA0CD" w:themeColor="accent1" w:themeTint="BF"/>
        <w:bottom w:val="single" w:sz="12" w:space="10" w:color="365F91" w:themeColor="accent1" w:themeShade="BF"/>
        <w:right w:val="single" w:sz="12" w:space="15" w:color="365F91" w:themeColor="accent1" w:themeShade="BF"/>
        <w:between w:val="single" w:sz="4" w:space="12" w:color="7BA0CD" w:themeColor="accent1" w:themeTint="BF"/>
        <w:bar w:val="single" w:sz="4" w:color="7BA0CD" w:themeColor="accent1" w:themeTint="BF"/>
      </w:pBdr>
      <w:spacing w:line="300" w:lineRule="auto"/>
      <w:ind w:left="2506" w:right="432"/>
    </w:pPr>
    <w:rPr>
      <w:rFonts w:asciiTheme="majorHAnsi" w:eastAsiaTheme="majorEastAsia" w:hAnsiTheme="majorHAnsi" w:cstheme="majorBidi"/>
      <w:smallCaps/>
      <w:color w:val="365F9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2419F"/>
    <w:rPr>
      <w:rFonts w:asciiTheme="majorHAnsi" w:eastAsiaTheme="majorEastAsia" w:hAnsiTheme="majorHAnsi" w:cstheme="majorBidi"/>
      <w:smallCaps/>
      <w:color w:val="365F91" w:themeColor="accent1" w:themeShade="BF"/>
      <w:sz w:val="20"/>
      <w:szCs w:val="20"/>
    </w:rPr>
  </w:style>
  <w:style w:type="character" w:styleId="SubtleEmphasis">
    <w:name w:val="Subtle Emphasis"/>
    <w:uiPriority w:val="19"/>
    <w:qFormat/>
    <w:rsid w:val="0052419F"/>
    <w:rPr>
      <w:smallCaps/>
      <w:dstrike w:val="0"/>
      <w:color w:val="5A5A5A" w:themeColor="text1" w:themeTint="A5"/>
      <w:vertAlign w:val="baseline"/>
    </w:rPr>
  </w:style>
  <w:style w:type="character" w:styleId="IntenseEmphasis">
    <w:name w:val="Intense Emphasis"/>
    <w:uiPriority w:val="21"/>
    <w:qFormat/>
    <w:rsid w:val="0052419F"/>
    <w:rPr>
      <w:b/>
      <w:bCs/>
      <w:smallCaps/>
      <w:color w:val="4F81BD" w:themeColor="accent1"/>
      <w:spacing w:val="40"/>
    </w:rPr>
  </w:style>
  <w:style w:type="character" w:styleId="SubtleReference">
    <w:name w:val="Subtle Reference"/>
    <w:uiPriority w:val="31"/>
    <w:qFormat/>
    <w:rsid w:val="0052419F"/>
    <w:rPr>
      <w:rFonts w:asciiTheme="majorHAnsi" w:eastAsiaTheme="majorEastAsia" w:hAnsiTheme="majorHAnsi" w:cstheme="majorBidi"/>
      <w:i/>
      <w:iCs/>
      <w:smallCaps/>
      <w:color w:val="5A5A5A" w:themeColor="text1" w:themeTint="A5"/>
      <w:spacing w:val="20"/>
    </w:rPr>
  </w:style>
  <w:style w:type="character" w:styleId="IntenseReference">
    <w:name w:val="Intense Reference"/>
    <w:uiPriority w:val="32"/>
    <w:qFormat/>
    <w:rsid w:val="0052419F"/>
    <w:rPr>
      <w:rFonts w:asciiTheme="majorHAnsi" w:eastAsiaTheme="majorEastAsia" w:hAnsiTheme="majorHAnsi" w:cstheme="majorBidi"/>
      <w:b/>
      <w:bCs/>
      <w:i/>
      <w:iCs/>
      <w:smallCaps/>
      <w:color w:val="17365D" w:themeColor="text2" w:themeShade="BF"/>
      <w:spacing w:val="20"/>
    </w:rPr>
  </w:style>
  <w:style w:type="character" w:styleId="BookTitle">
    <w:name w:val="Book Title"/>
    <w:uiPriority w:val="33"/>
    <w:qFormat/>
    <w:rsid w:val="0052419F"/>
    <w:rPr>
      <w:rFonts w:asciiTheme="majorHAnsi" w:eastAsiaTheme="majorEastAsia" w:hAnsiTheme="majorHAnsi" w:cstheme="majorBidi"/>
      <w:b/>
      <w:bCs/>
      <w:smallCaps/>
      <w:color w:val="17365D" w:themeColor="text2" w:themeShade="BF"/>
      <w:spacing w:val="10"/>
      <w:u w:val="single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2419F"/>
    <w:pPr>
      <w:outlineLvl w:val="9"/>
    </w:pPr>
  </w:style>
  <w:style w:type="table" w:styleId="TableGrid">
    <w:name w:val="Table Grid"/>
    <w:basedOn w:val="TableNormal"/>
    <w:uiPriority w:val="59"/>
    <w:rsid w:val="0052419F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15</TotalTime>
  <Pages>5</Pages>
  <Words>670</Words>
  <Characters>3820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82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</dc:creator>
  <cp:lastModifiedBy>hp</cp:lastModifiedBy>
  <cp:revision>19</cp:revision>
  <dcterms:created xsi:type="dcterms:W3CDTF">2022-04-03T11:21:00Z</dcterms:created>
  <dcterms:modified xsi:type="dcterms:W3CDTF">2022-04-04T01:48:00Z</dcterms:modified>
</cp:coreProperties>
</file>